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E11335" w14:textId="1AF30E41" w:rsidR="001B2141" w:rsidRDefault="003174C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E11339" wp14:editId="69329C52">
                <wp:simplePos x="0" y="0"/>
                <wp:positionH relativeFrom="margin">
                  <wp:align>left</wp:align>
                </wp:positionH>
                <wp:positionV relativeFrom="paragraph">
                  <wp:posOffset>1409065</wp:posOffset>
                </wp:positionV>
                <wp:extent cx="7610475" cy="37147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10475" cy="3714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135A" w14:textId="1BF8A897" w:rsidR="001B2141" w:rsidRPr="004252EB" w:rsidRDefault="00BE44B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</w:rPr>
                            </w:pPr>
                            <w:r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UMMER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862316" w:rsidRPr="00537B6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C76507" w:rsidRPr="00537B6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C76507" w:rsidRPr="00537B6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C76507" w:rsidRPr="00537B6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1133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10.95pt;width:599.25pt;height:29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" fillcolor="#95b6c5 [1944]" stroked="f" strokeweight=".5pt">
                <v:textbox>
                  <w:txbxContent>
                    <w:p w14:paraId="30E1135A" w14:textId="1BF8A897" w:rsidR="001B2141" w:rsidRPr="004252EB" w:rsidRDefault="00BE44B1" w:rsidP="00AC67ED">
                      <w:pPr>
                        <w:spacing w:after="0"/>
                        <w:rPr>
                          <w:rFonts w:ascii="Myriad Pro" w:hAnsi="Myriad Pro"/>
                          <w:b/>
                        </w:rPr>
                      </w:pPr>
                      <w:r w:rsidRPr="00AB540A">
                        <w:rPr>
                          <w:rFonts w:ascii="Myriad Pro" w:hAnsi="Myriad Pro"/>
                          <w:b/>
                          <w:sz w:val="32"/>
                        </w:rPr>
                        <w:t xml:space="preserve">SUMMER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862316" w:rsidRPr="00537B6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C76507" w:rsidRPr="00537B6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0</w:t>
                      </w:r>
                      <w:r w:rsidR="00C76507" w:rsidRPr="00537B65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C76507" w:rsidRPr="00537B6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30E1133B" wp14:editId="0F324A71">
            <wp:simplePos x="0" y="0"/>
            <wp:positionH relativeFrom="column">
              <wp:posOffset>6280785</wp:posOffset>
            </wp:positionH>
            <wp:positionV relativeFrom="paragraph">
              <wp:posOffset>-84455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0E1133D" wp14:editId="30E1133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E1135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30E1135C" w14:textId="22977B45" w:rsidR="001A6610" w:rsidRPr="009909CD" w:rsidRDefault="00913808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NENIEN </w:t>
                            </w:r>
                            <w:r w:rsidR="004252EB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ESINESIN</w:t>
                            </w:r>
                          </w:p>
                          <w:p w14:paraId="30E1135D" w14:textId="632FED09" w:rsidR="009909CD" w:rsidRPr="009909CD" w:rsidRDefault="00043E8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C2068A" w:rsidRPr="00C2068A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 w:rsidR="004252EB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C2068A" w:rsidRPr="00C2068A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4252EB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4252EB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4252EB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C2068A" w:rsidRPr="00C2068A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4252EB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4252EB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30E1135E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0E1133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0E1135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30E1135C" w14:textId="22977B45" w:rsidR="001A6610" w:rsidRPr="009909CD" w:rsidRDefault="00913808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NENIEN </w:t>
                      </w:r>
                      <w:r w:rsidR="004252EB">
                        <w:rPr>
                          <w:rFonts w:ascii="Myriad Pro" w:hAnsi="Myriad Pro"/>
                          <w:b/>
                          <w:sz w:val="44"/>
                        </w:rPr>
                        <w:t>TAROPWEN ESINESIN</w:t>
                      </w:r>
                    </w:p>
                    <w:p w14:paraId="30E1135D" w14:textId="632FED09" w:rsidR="009909CD" w:rsidRPr="009909CD" w:rsidRDefault="00043E8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C2068A" w:rsidRPr="00C2068A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 w:rsidR="004252EB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C2068A" w:rsidRPr="00C2068A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4252EB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4252EB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4252EB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C2068A" w:rsidRPr="00C2068A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4252EB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4252EB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30E1135E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0E11336" w14:textId="79768F2E" w:rsidR="001B2141" w:rsidRDefault="00E3340F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0E11341" wp14:editId="659B04BE">
                <wp:simplePos x="0" y="0"/>
                <wp:positionH relativeFrom="column">
                  <wp:posOffset>9525</wp:posOffset>
                </wp:positionH>
                <wp:positionV relativeFrom="paragraph">
                  <wp:posOffset>191771</wp:posOffset>
                </wp:positionV>
                <wp:extent cx="5495925" cy="67056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5925" cy="6705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11360" w14:textId="71DB799A" w:rsidR="00FA1664" w:rsidRPr="00657869" w:rsidRDefault="00657869" w:rsidP="00FA166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Ifa</w:t>
                            </w:r>
                            <w:proofErr w:type="spellEnd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Usun</w:t>
                            </w:r>
                            <w:proofErr w:type="spellEnd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Omw</w:t>
                            </w:r>
                            <w:proofErr w:type="spellEnd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Kopwe</w:t>
                            </w:r>
                            <w:proofErr w:type="spellEnd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Kuta </w:t>
                            </w:r>
                            <w:proofErr w:type="spellStart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Ekewe</w:t>
                            </w:r>
                            <w:proofErr w:type="spellEnd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>Angangen</w:t>
                            </w:r>
                            <w:proofErr w:type="spellEnd"/>
                            <w:r w:rsidRPr="00657869">
                              <w:rPr>
                                <w:rFonts w:ascii="Myriad Pro" w:hAnsi="Myriad Pro"/>
                                <w:b/>
                                <w:sz w:val="32"/>
                                <w:szCs w:val="32"/>
                              </w:rPr>
                              <w:t xml:space="preserve"> Summer Mei Murine</w:t>
                            </w:r>
                            <w:r w:rsidRPr="00657869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30E11361" w14:textId="2F4D9027" w:rsidR="00FA1664" w:rsidRPr="008B23FB" w:rsidRDefault="00657869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s</w:t>
                            </w:r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sen</w:t>
                            </w:r>
                            <w:proofErr w:type="spellEnd"/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</w:t>
                            </w:r>
                            <w:r w:rsidR="00FA1664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ummer </w:t>
                            </w:r>
                            <w:proofErr w:type="spellStart"/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urinen</w:t>
                            </w:r>
                            <w:proofErr w:type="spellEnd"/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205A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ansoun</w:t>
                            </w:r>
                            <w:proofErr w:type="spellEnd"/>
                            <w:r w:rsidR="00933C0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933C0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933C0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33C0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woni</w:t>
                            </w:r>
                            <w:proofErr w:type="spellEnd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ong</w:t>
                            </w:r>
                            <w:proofErr w:type="spellEnd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inisumw</w:t>
                            </w:r>
                            <w:proofErr w:type="spellEnd"/>
                            <w:r w:rsidR="009E1B25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college</w:t>
                            </w:r>
                            <w:r w:rsidR="00FA1664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e</w:t>
                            </w:r>
                            <w:proofErr w:type="spellEnd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wo</w:t>
                            </w:r>
                            <w:proofErr w:type="spellEnd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</w:t>
                            </w:r>
                            <w:proofErr w:type="spellEnd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och</w:t>
                            </w:r>
                            <w:proofErr w:type="spellEnd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93A3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eni</w:t>
                            </w:r>
                            <w:proofErr w:type="spellEnd"/>
                            <w:r w:rsidR="006765A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765A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6765A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765A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en</w:t>
                            </w:r>
                            <w:proofErr w:type="spellEnd"/>
                            <w:r w:rsidR="006765A1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summer me </w:t>
                            </w:r>
                            <w:r w:rsidR="00CE7486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nternship ren</w:t>
                            </w:r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ufichin</w:t>
                            </w:r>
                            <w:proofErr w:type="spellEnd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</w:t>
                            </w:r>
                            <w:proofErr w:type="gramEnd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ine me </w:t>
                            </w:r>
                            <w:proofErr w:type="spellStart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ipwakeoch</w:t>
                            </w:r>
                            <w:proofErr w:type="spellEnd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882533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pekin sine </w:t>
                            </w:r>
                            <w:proofErr w:type="spellStart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putani</w:t>
                            </w:r>
                            <w:proofErr w:type="spellEnd"/>
                            <w:r w:rsidR="00D4338C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et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n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pwaiti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i </w:t>
                            </w:r>
                            <w:proofErr w:type="spellStart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DD4652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inata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inikinin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och</w:t>
                            </w:r>
                            <w:proofErr w:type="spellEnd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77D57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r</w:t>
                            </w:r>
                            <w:proofErr w:type="spellEnd"/>
                            <w:r w:rsidR="004B165A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FA1664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0E11362" w14:textId="77777777" w:rsidR="00FA1664" w:rsidRPr="00EC38F3" w:rsidRDefault="00FA1664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30E11363" w14:textId="24D6E201" w:rsidR="00FA1664" w:rsidRPr="008A7131" w:rsidRDefault="004B165A" w:rsidP="00FA1664">
                            <w:pPr>
                              <w:pStyle w:val="NoSpacing"/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>Eureur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>kuuten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>angangen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  <w:lang w:val="fr-FR"/>
                              </w:rPr>
                              <w:t>summer</w:t>
                            </w:r>
                            <w:proofErr w:type="spellEnd"/>
                          </w:p>
                          <w:p w14:paraId="30E11364" w14:textId="74918424" w:rsidR="00FA1664" w:rsidRPr="008A7131" w:rsidRDefault="007C5050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</w:pP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Ekieki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ke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omw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kopwe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achocho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feri</w:t>
                            </w:r>
                            <w:proofErr w:type="spellEnd"/>
                            <w:r w:rsidR="00FA1664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.</w:t>
                            </w:r>
                            <w:r w:rsidR="00FA1664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E65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nisi</w:t>
                            </w:r>
                            <w:proofErr w:type="spellEnd"/>
                            <w:r w:rsidR="008E65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E65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8E65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ewe me </w:t>
                            </w:r>
                            <w:proofErr w:type="spellStart"/>
                            <w:r w:rsidR="008E65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kieki</w:t>
                            </w:r>
                            <w:proofErr w:type="spellEnd"/>
                            <w:r w:rsidR="008E65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m</w:t>
                            </w:r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et </w:t>
                            </w:r>
                            <w:proofErr w:type="spellStart"/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e</w:t>
                            </w:r>
                            <w:proofErr w:type="spellEnd"/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2C196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tikeri</w:t>
                            </w:r>
                            <w:proofErr w:type="spellEnd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ike</w:t>
                            </w:r>
                            <w:proofErr w:type="spellEnd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tawei</w:t>
                            </w:r>
                            <w:proofErr w:type="spellEnd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="006B75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summer</w:t>
                            </w:r>
                            <w:proofErr w:type="spellEnd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fota</w:t>
                            </w:r>
                            <w:proofErr w:type="spellEnd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kiek</w:t>
                            </w:r>
                            <w:proofErr w:type="spellEnd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0B5B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kuta</w:t>
                            </w:r>
                            <w:proofErr w:type="spellEnd"/>
                            <w:r w:rsidR="005658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5658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tawei</w:t>
                            </w:r>
                            <w:proofErr w:type="spellEnd"/>
                            <w:r w:rsidR="005658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met ewe an </w:t>
                            </w:r>
                            <w:proofErr w:type="spellStart"/>
                            <w:r w:rsidR="00565878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FA1664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.</w:t>
                            </w:r>
                          </w:p>
                          <w:p w14:paraId="30E11365" w14:textId="76E867FB" w:rsidR="00FA1664" w:rsidRPr="008A7131" w:rsidRDefault="00D72EB6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</w:pP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Kapas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31DB3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omw</w:t>
                            </w:r>
                            <w:proofErr w:type="spellEnd"/>
                            <w:r w:rsidR="00731DB3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asine </w:t>
                            </w:r>
                            <w:proofErr w:type="spellStart"/>
                            <w:r w:rsidR="00731DB3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731DB3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36035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porous</w:t>
                            </w:r>
                            <w:proofErr w:type="spellEnd"/>
                            <w:r w:rsidR="00E36035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36035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="00E36035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36035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ekoch</w:t>
                            </w:r>
                            <w:proofErr w:type="spellEnd"/>
                            <w:r w:rsidR="00FA1664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.</w:t>
                            </w:r>
                            <w:r w:rsidR="00FA1664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Pesei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ewe an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porous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famini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chiechian</w:t>
                            </w:r>
                            <w:proofErr w:type="spellEnd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B0D2C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DA74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A74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="00DA74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sensei </w:t>
                            </w:r>
                            <w:proofErr w:type="spellStart"/>
                            <w:r w:rsidR="00DA74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DA74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A7496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iti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ngonuk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ie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kewe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ir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mei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nisuk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me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kut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3961CF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.</w:t>
                            </w:r>
                          </w:p>
                          <w:p w14:paraId="30E11366" w14:textId="6A66BC45" w:rsidR="00FA1664" w:rsidRPr="00CF40E5" w:rsidRDefault="00666E73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utta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inis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ren ewe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55E6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sini</w:t>
                            </w:r>
                            <w:proofErr w:type="spellEnd"/>
                            <w:r w:rsidR="00D55E6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proofErr w:type="gramStart"/>
                            <w:r w:rsidR="00D55E6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couselorun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 high</w:t>
                            </w:r>
                            <w:proofErr w:type="gram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chool</w:t>
                            </w:r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t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iti</w:t>
                            </w:r>
                            <w:proofErr w:type="spellEnd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onuk</w:t>
                            </w:r>
                            <w:proofErr w:type="spellEnd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fa</w:t>
                            </w:r>
                            <w:proofErr w:type="spellEnd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sun</w:t>
                            </w:r>
                            <w:proofErr w:type="spellEnd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2590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6A6DAE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6A6DAE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6A6DAE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F54E6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="005F54E6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F54E6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5F54E6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F54E6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tawei</w:t>
                            </w:r>
                            <w:proofErr w:type="spellEnd"/>
                            <w:r w:rsidR="005F54E6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pekin </w:t>
                            </w:r>
                            <w:proofErr w:type="spellStart"/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ut</w:t>
                            </w:r>
                            <w:proofErr w:type="spellEnd"/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ei </w:t>
                            </w:r>
                            <w:proofErr w:type="spellStart"/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DA0181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45FE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eun</w:t>
                            </w:r>
                            <w:proofErr w:type="spellEnd"/>
                            <w:r w:rsidR="00145FE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45FE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145FE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45FE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aropwen</w:t>
                            </w:r>
                            <w:proofErr w:type="spellEnd"/>
                            <w:r w:rsidR="00145FE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87CC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ten</w:t>
                            </w:r>
                            <w:proofErr w:type="spellEnd"/>
                            <w:r w:rsidR="00787CC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87CC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787CC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787CC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</w:t>
                            </w:r>
                            <w:r w:rsidR="001946D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</w:t>
                            </w:r>
                            <w:proofErr w:type="spellEnd"/>
                            <w:r w:rsidR="001946D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1946D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internship board?</w:t>
                            </w:r>
                          </w:p>
                          <w:p w14:paraId="30E11367" w14:textId="30E7A435" w:rsidR="00FA1664" w:rsidRPr="00CF40E5" w:rsidRDefault="00A41907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utta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pekin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inis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awor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neniemi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utta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mi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we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inikin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fen </w:t>
                            </w:r>
                            <w:proofErr w:type="spellStart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sini</w:t>
                            </w:r>
                            <w:proofErr w:type="spellEnd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amas</w:t>
                            </w:r>
                            <w:proofErr w:type="spellEnd"/>
                            <w:r w:rsidR="00003CCA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5637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i </w:t>
                            </w:r>
                            <w:proofErr w:type="spellStart"/>
                            <w:r w:rsidR="0055637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nefengen</w:t>
                            </w:r>
                            <w:proofErr w:type="spellEnd"/>
                            <w:r w:rsidR="0055637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55637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mwemi</w:t>
                            </w:r>
                            <w:proofErr w:type="spellEnd"/>
                            <w:r w:rsidR="0055637C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30E11368" w14:textId="62A13C09" w:rsidR="00FA1664" w:rsidRPr="00CF40E5" w:rsidRDefault="0055637C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Feri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internshi</w:t>
                            </w:r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p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an chon </w:t>
                            </w:r>
                            <w:proofErr w:type="spellStart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4F79AE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EA1D4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kei</w:t>
                            </w:r>
                            <w:proofErr w:type="spellEnd"/>
                            <w:r w:rsidR="00EA1D4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A1D4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okkun</w:t>
                            </w:r>
                            <w:proofErr w:type="spellEnd"/>
                            <w:r w:rsidR="00EA1D4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A1D4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EA1D4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se kame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internship</w:t>
                            </w:r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en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chon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ate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ipwakeoch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D4CFD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</w:t>
                            </w:r>
                            <w:r w:rsidR="00C9299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ut</w:t>
                            </w:r>
                            <w:proofErr w:type="spellEnd"/>
                            <w:r w:rsidR="00C9299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9299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C9299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C9299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inei</w:t>
                            </w:r>
                            <w:proofErr w:type="spellEnd"/>
                            <w:r w:rsidR="00C9299F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ampan</w:t>
                            </w:r>
                            <w:proofErr w:type="spellEnd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ewe</w:t>
                            </w:r>
                            <w:proofErr w:type="spellEnd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eni</w:t>
                            </w:r>
                            <w:proofErr w:type="spellEnd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ekia</w:t>
                            </w:r>
                            <w:proofErr w:type="spellEnd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ei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D2381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wan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mwen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r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ang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i kame non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kan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an </w:t>
                            </w:r>
                            <w:proofErr w:type="spellStart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wach</w:t>
                            </w:r>
                            <w:proofErr w:type="spellEnd"/>
                            <w:r w:rsidR="00EC38F3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0E11369" w14:textId="2674DE24" w:rsidR="00FA1664" w:rsidRPr="00CF40E5" w:rsidRDefault="005B68C4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pwene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wora</w:t>
                            </w:r>
                            <w:proofErr w:type="spellEnd"/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42DFB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42DFB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proofErr w:type="gramEnd"/>
                            <w:r w:rsidR="00442DFB"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F40E5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</w:rPr>
                              <w:t>an business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mi </w:t>
                            </w:r>
                            <w:proofErr w:type="spellStart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ne</w:t>
                            </w:r>
                            <w:proofErr w:type="spellEnd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442DFB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an business</w:t>
                            </w:r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tekewe</w:t>
                            </w:r>
                            <w:proofErr w:type="spellEnd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ei</w:t>
                            </w:r>
                            <w:proofErr w:type="spellEnd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wor</w:t>
                            </w:r>
                            <w:proofErr w:type="spellEnd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833C7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wewe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fetena</w:t>
                            </w:r>
                            <w:proofErr w:type="spellEnd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konak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otot</w:t>
                            </w:r>
                            <w:proofErr w:type="spellEnd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573B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fetin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osukuna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esei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ewe an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porous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ramesemi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27051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chon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omw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ukun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mwemi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ewe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chiechian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kunekun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ien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A3180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</w:t>
                            </w:r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g</w:t>
                            </w:r>
                            <w:proofErr w:type="spellEnd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me </w:t>
                            </w:r>
                            <w:proofErr w:type="spellStart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mwen</w:t>
                            </w:r>
                            <w:proofErr w:type="spellEnd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ummer </w:t>
                            </w:r>
                            <w:proofErr w:type="spellStart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F40E5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.</w:t>
                            </w:r>
                            <w:r w:rsidR="00FA1664" w:rsidRPr="00CF40E5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0E1136A" w14:textId="422EA6D2" w:rsidR="00FA1664" w:rsidRPr="008B23FB" w:rsidRDefault="008B23FB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Awatenoi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met mi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ani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FA1664" w:rsidRPr="008A7131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fr-FR"/>
                              </w:rPr>
                              <w:t>.</w:t>
                            </w:r>
                            <w:r w:rsidR="00FA1664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fen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wor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noumw</w:t>
                            </w:r>
                            <w:proofErr w:type="spellEnd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ewe </w:t>
                            </w:r>
                            <w:proofErr w:type="spellStart"/>
                            <w:r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en mi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sani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iwe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reni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chomwongu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wisan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="00826BAA" w:rsidRPr="008A7131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826BA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826BAA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wateino</w:t>
                            </w:r>
                            <w:proofErr w:type="spellEnd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n</w:t>
                            </w:r>
                            <w:proofErr w:type="gramEnd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sine me </w:t>
                            </w:r>
                            <w:proofErr w:type="spellStart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tufich</w:t>
                            </w:r>
                            <w:proofErr w:type="spellEnd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ren an </w:t>
                            </w:r>
                            <w:proofErr w:type="spellStart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agang</w:t>
                            </w:r>
                            <w:proofErr w:type="spellEnd"/>
                            <w:r w:rsidR="00C76031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non summer.</w:t>
                            </w:r>
                            <w:r w:rsidR="00FA1664" w:rsidRPr="008B23FB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30E1136B" w14:textId="6920C3E8" w:rsidR="00C82327" w:rsidRPr="008B23FB" w:rsidRDefault="00537B65" w:rsidP="00BE44B1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kern w:val="36"/>
                                <w:sz w:val="22"/>
                                <w:szCs w:val="22"/>
                              </w:rPr>
                              <w:t>Fanantier</w:t>
                            </w:r>
                            <w:proofErr w:type="spellEnd"/>
                            <w:r w:rsidR="00FA1664" w:rsidRPr="008B23FB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.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Fanantier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anen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omw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kopwe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pusin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nonomwumw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nonomwun</w:t>
                            </w:r>
                            <w:proofErr w:type="spellEnd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22727C" w:rsidRPr="00D30245">
                              <w:rPr>
                                <w:rFonts w:ascii="Trebuchet MS" w:eastAsia="Times New Roman" w:hAnsi="Trebuchet MS" w:cs="Times New Roman"/>
                                <w:bCs/>
                                <w:kern w:val="36"/>
                                <w:sz w:val="22"/>
                                <w:szCs w:val="22"/>
                              </w:rPr>
                              <w:t>ekoch</w:t>
                            </w:r>
                            <w:proofErr w:type="spellEnd"/>
                            <w:r w:rsidR="0022727C">
                              <w:rPr>
                                <w:rFonts w:ascii="Trebuchet MS" w:eastAsia="Times New Roman" w:hAnsi="Trebuchet MS" w:cs="Times New Roman"/>
                                <w:b/>
                                <w:bCs/>
                                <w:kern w:val="36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41" id="Text Box 2" o:spid="_x0000_s1028" type="#_x0000_t202" style="position:absolute;margin-left:.75pt;margin-top:15.1pt;width:432.75pt;height:52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" filled="f" stroked="f">
                <v:textbox>
                  <w:txbxContent>
                    <w:p w14:paraId="30E11360" w14:textId="71DB799A" w:rsidR="00FA1664" w:rsidRPr="00657869" w:rsidRDefault="00657869" w:rsidP="00FA1664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Ifa</w:t>
                      </w:r>
                      <w:proofErr w:type="spellEnd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Usun</w:t>
                      </w:r>
                      <w:proofErr w:type="spellEnd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Omw</w:t>
                      </w:r>
                      <w:proofErr w:type="spellEnd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Kopwe</w:t>
                      </w:r>
                      <w:proofErr w:type="spellEnd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Kuta </w:t>
                      </w:r>
                      <w:proofErr w:type="spellStart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Ekewe</w:t>
                      </w:r>
                      <w:proofErr w:type="spellEnd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>Angangen</w:t>
                      </w:r>
                      <w:proofErr w:type="spellEnd"/>
                      <w:r w:rsidRPr="00657869">
                        <w:rPr>
                          <w:rFonts w:ascii="Myriad Pro" w:hAnsi="Myriad Pro"/>
                          <w:b/>
                          <w:sz w:val="32"/>
                          <w:szCs w:val="32"/>
                        </w:rPr>
                        <w:t xml:space="preserve"> Summer Mei Murine</w:t>
                      </w:r>
                      <w:r w:rsidRPr="00657869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.</w:t>
                      </w:r>
                    </w:p>
                    <w:p w14:paraId="30E11361" w14:textId="2F4D9027" w:rsidR="00FA1664" w:rsidRPr="008B23FB" w:rsidRDefault="00657869" w:rsidP="00FA1664">
                      <w:pPr>
                        <w:pStyle w:val="NoSpacing"/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s</w:t>
                      </w:r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sen</w:t>
                      </w:r>
                      <w:proofErr w:type="spellEnd"/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</w:t>
                      </w:r>
                      <w:r w:rsidR="00FA1664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ummer </w:t>
                      </w:r>
                      <w:proofErr w:type="spellStart"/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murinen</w:t>
                      </w:r>
                      <w:proofErr w:type="spellEnd"/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205A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fansoun</w:t>
                      </w:r>
                      <w:proofErr w:type="spellEnd"/>
                      <w:r w:rsidR="00933C0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933C0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933C0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33C0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mwoni</w:t>
                      </w:r>
                      <w:proofErr w:type="spellEnd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tonong</w:t>
                      </w:r>
                      <w:proofErr w:type="spellEnd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ninisumw</w:t>
                      </w:r>
                      <w:proofErr w:type="spellEnd"/>
                      <w:r w:rsidR="009E1B25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college</w:t>
                      </w:r>
                      <w:r w:rsidR="00FA1664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e</w:t>
                      </w:r>
                      <w:proofErr w:type="spellEnd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mwo</w:t>
                      </w:r>
                      <w:proofErr w:type="spellEnd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nge</w:t>
                      </w:r>
                      <w:proofErr w:type="spellEnd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och</w:t>
                      </w:r>
                      <w:proofErr w:type="spellEnd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93A3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seni</w:t>
                      </w:r>
                      <w:proofErr w:type="spellEnd"/>
                      <w:r w:rsidR="006765A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765A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6765A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765A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ngangen</w:t>
                      </w:r>
                      <w:proofErr w:type="spellEnd"/>
                      <w:r w:rsidR="006765A1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summer me </w:t>
                      </w:r>
                      <w:r w:rsidR="00CE7486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internship ren</w:t>
                      </w:r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tufichin</w:t>
                      </w:r>
                      <w:proofErr w:type="spellEnd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n</w:t>
                      </w:r>
                      <w:proofErr w:type="gramEnd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ine me </w:t>
                      </w:r>
                      <w:proofErr w:type="spellStart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nipwakeoch</w:t>
                      </w:r>
                      <w:proofErr w:type="spellEnd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882533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pekin sine </w:t>
                      </w:r>
                      <w:proofErr w:type="spellStart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poputani</w:t>
                      </w:r>
                      <w:proofErr w:type="spellEnd"/>
                      <w:r w:rsidR="00D4338C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et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n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pwapwaiti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i </w:t>
                      </w:r>
                      <w:proofErr w:type="spellStart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DD4652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finata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kinikinin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e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eoch</w:t>
                      </w:r>
                      <w:proofErr w:type="spellEnd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77D57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ngenir</w:t>
                      </w:r>
                      <w:proofErr w:type="spellEnd"/>
                      <w:r w:rsidR="004B165A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FA1664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0E11362" w14:textId="77777777" w:rsidR="00FA1664" w:rsidRPr="00EC38F3" w:rsidRDefault="00FA1664" w:rsidP="00FA1664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30E11363" w14:textId="24D6E201" w:rsidR="00FA1664" w:rsidRPr="008A7131" w:rsidRDefault="004B165A" w:rsidP="00FA1664">
                      <w:pPr>
                        <w:pStyle w:val="NoSpacing"/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</w:pP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>Eureur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>ren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>kuuten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>angangen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6"/>
                          <w:szCs w:val="26"/>
                          <w:lang w:val="fr-FR"/>
                        </w:rPr>
                        <w:t>summer</w:t>
                      </w:r>
                      <w:proofErr w:type="spellEnd"/>
                    </w:p>
                    <w:p w14:paraId="30E11364" w14:textId="74918424" w:rsidR="00FA1664" w:rsidRPr="008A7131" w:rsidRDefault="007C5050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</w:pP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Ekieki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met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ke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mochen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omw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kopwe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achocho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ngeni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me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feri</w:t>
                      </w:r>
                      <w:proofErr w:type="spellEnd"/>
                      <w:r w:rsidR="00FA1664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.</w:t>
                      </w:r>
                      <w:r w:rsidR="00FA1664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E65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nisi</w:t>
                      </w:r>
                      <w:proofErr w:type="spellEnd"/>
                      <w:r w:rsidR="008E65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E65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noumw</w:t>
                      </w:r>
                      <w:proofErr w:type="spellEnd"/>
                      <w:r w:rsidR="008E65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ewe me </w:t>
                      </w:r>
                      <w:proofErr w:type="spellStart"/>
                      <w:r w:rsidR="008E65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kieki</w:t>
                      </w:r>
                      <w:proofErr w:type="spellEnd"/>
                      <w:r w:rsidR="008E65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m</w:t>
                      </w:r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et </w:t>
                      </w:r>
                      <w:proofErr w:type="spellStart"/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e</w:t>
                      </w:r>
                      <w:proofErr w:type="spellEnd"/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mochen</w:t>
                      </w:r>
                      <w:proofErr w:type="spellEnd"/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pwe</w:t>
                      </w:r>
                      <w:proofErr w:type="spellEnd"/>
                      <w:r w:rsidR="002C196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tikeri</w:t>
                      </w:r>
                      <w:proofErr w:type="spellEnd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ike</w:t>
                      </w:r>
                      <w:proofErr w:type="spellEnd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tawei</w:t>
                      </w:r>
                      <w:proofErr w:type="spellEnd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non </w:t>
                      </w:r>
                      <w:proofErr w:type="spellStart"/>
                      <w:r w:rsidR="006B75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summer</w:t>
                      </w:r>
                      <w:proofErr w:type="spellEnd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an </w:t>
                      </w:r>
                      <w:proofErr w:type="spellStart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pwe</w:t>
                      </w:r>
                      <w:proofErr w:type="spellEnd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fota</w:t>
                      </w:r>
                      <w:proofErr w:type="spellEnd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an </w:t>
                      </w:r>
                      <w:proofErr w:type="spellStart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kiek</w:t>
                      </w:r>
                      <w:proofErr w:type="spellEnd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an </w:t>
                      </w:r>
                      <w:proofErr w:type="spellStart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pwe</w:t>
                      </w:r>
                      <w:proofErr w:type="spellEnd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50B5B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kuta</w:t>
                      </w:r>
                      <w:proofErr w:type="spellEnd"/>
                      <w:r w:rsidR="005658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me </w:t>
                      </w:r>
                      <w:proofErr w:type="spellStart"/>
                      <w:r w:rsidR="005658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tawei</w:t>
                      </w:r>
                      <w:proofErr w:type="spellEnd"/>
                      <w:r w:rsidR="005658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met ewe an </w:t>
                      </w:r>
                      <w:proofErr w:type="spellStart"/>
                      <w:r w:rsidR="00565878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mochen</w:t>
                      </w:r>
                      <w:proofErr w:type="spellEnd"/>
                      <w:r w:rsidR="00FA1664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.</w:t>
                      </w:r>
                    </w:p>
                    <w:p w14:paraId="30E11365" w14:textId="76E867FB" w:rsidR="00FA1664" w:rsidRPr="008A7131" w:rsidRDefault="00D72EB6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</w:pP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Kapas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ren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731DB3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omw</w:t>
                      </w:r>
                      <w:proofErr w:type="spellEnd"/>
                      <w:r w:rsidR="00731DB3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asine </w:t>
                      </w:r>
                      <w:proofErr w:type="spellStart"/>
                      <w:r w:rsidR="00731DB3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ika</w:t>
                      </w:r>
                      <w:proofErr w:type="spellEnd"/>
                      <w:r w:rsidR="00731DB3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E36035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porous</w:t>
                      </w:r>
                      <w:proofErr w:type="spellEnd"/>
                      <w:r w:rsidR="00E36035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E36035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ngeni</w:t>
                      </w:r>
                      <w:proofErr w:type="spellEnd"/>
                      <w:r w:rsidR="00E36035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E36035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ekoch</w:t>
                      </w:r>
                      <w:proofErr w:type="spellEnd"/>
                      <w:r w:rsidR="00FA1664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.</w:t>
                      </w:r>
                      <w:r w:rsidR="00FA1664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Pesei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ngeni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noumw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ewe an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pwe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porous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ngeni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famini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,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chiechian</w:t>
                      </w:r>
                      <w:proofErr w:type="spellEnd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FB0D2C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ika</w:t>
                      </w:r>
                      <w:proofErr w:type="spellEnd"/>
                      <w:r w:rsidR="00DA74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DA74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kewe</w:t>
                      </w:r>
                      <w:proofErr w:type="spellEnd"/>
                      <w:r w:rsidR="00DA74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sensei </w:t>
                      </w:r>
                      <w:proofErr w:type="spellStart"/>
                      <w:r w:rsidR="00DA74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mei</w:t>
                      </w:r>
                      <w:proofErr w:type="spellEnd"/>
                      <w:r w:rsidR="00DA74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DA7496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tongeni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iti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ngonuk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ie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kewe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ir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mei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tongeni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nisuk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me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kut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ngang</w:t>
                      </w:r>
                      <w:proofErr w:type="spellEnd"/>
                      <w:r w:rsidR="003961CF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.</w:t>
                      </w:r>
                    </w:p>
                    <w:p w14:paraId="30E11366" w14:textId="6A66BC45" w:rsidR="00FA1664" w:rsidRPr="00CF40E5" w:rsidRDefault="00666E73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utta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inis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ren ewe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55E6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isini</w:t>
                      </w:r>
                      <w:proofErr w:type="spellEnd"/>
                      <w:r w:rsidR="00D55E6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proofErr w:type="gramStart"/>
                      <w:r w:rsidR="00D55E6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couselorun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 high</w:t>
                      </w:r>
                      <w:proofErr w:type="gram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chool</w:t>
                      </w:r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t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iti</w:t>
                      </w:r>
                      <w:proofErr w:type="spellEnd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gonuk</w:t>
                      </w:r>
                      <w:proofErr w:type="spellEnd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fa</w:t>
                      </w:r>
                      <w:proofErr w:type="spellEnd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usun</w:t>
                      </w:r>
                      <w:proofErr w:type="spellEnd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2590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6A6DAE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6A6DAE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6A6DAE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F54E6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="005F54E6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F54E6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5F54E6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F54E6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tawei</w:t>
                      </w:r>
                      <w:proofErr w:type="spellEnd"/>
                      <w:r w:rsidR="005F54E6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pekin </w:t>
                      </w:r>
                      <w:proofErr w:type="spellStart"/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ut</w:t>
                      </w:r>
                      <w:proofErr w:type="spellEnd"/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ei </w:t>
                      </w:r>
                      <w:proofErr w:type="spellStart"/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DA0181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45FE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eun</w:t>
                      </w:r>
                      <w:proofErr w:type="spellEnd"/>
                      <w:r w:rsidR="00145FE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45FE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145FE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45FE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aropwen</w:t>
                      </w:r>
                      <w:proofErr w:type="spellEnd"/>
                      <w:r w:rsidR="00145FE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87CC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ten</w:t>
                      </w:r>
                      <w:proofErr w:type="spellEnd"/>
                      <w:r w:rsidR="00787CC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87CC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787CC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787CC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</w:t>
                      </w:r>
                      <w:r w:rsidR="001946D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g</w:t>
                      </w:r>
                      <w:proofErr w:type="spellEnd"/>
                      <w:r w:rsidR="001946D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1946D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internship board?</w:t>
                      </w:r>
                    </w:p>
                    <w:p w14:paraId="30E11367" w14:textId="30E7A435" w:rsidR="00FA1664" w:rsidRPr="00CF40E5" w:rsidRDefault="00A41907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utta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pekin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inis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awor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neniemi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.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utta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mi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we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inikin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fen </w:t>
                      </w:r>
                      <w:proofErr w:type="spellStart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isini</w:t>
                      </w:r>
                      <w:proofErr w:type="spellEnd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ramas</w:t>
                      </w:r>
                      <w:proofErr w:type="spellEnd"/>
                      <w:r w:rsidR="00003CCA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55637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i </w:t>
                      </w:r>
                      <w:proofErr w:type="spellStart"/>
                      <w:r w:rsidR="0055637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anefengen</w:t>
                      </w:r>
                      <w:proofErr w:type="spellEnd"/>
                      <w:r w:rsidR="0055637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55637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mwemi</w:t>
                      </w:r>
                      <w:proofErr w:type="spellEnd"/>
                      <w:r w:rsidR="0055637C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 </w:t>
                      </w:r>
                    </w:p>
                    <w:p w14:paraId="30E11368" w14:textId="62A13C09" w:rsidR="00FA1664" w:rsidRPr="00CF40E5" w:rsidRDefault="0055637C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Feri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internshi</w:t>
                      </w:r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p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an chon </w:t>
                      </w:r>
                      <w:proofErr w:type="spellStart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4F79AE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EA1D4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kkei</w:t>
                      </w:r>
                      <w:proofErr w:type="spellEnd"/>
                      <w:r w:rsidR="00EA1D4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A1D4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sokkun</w:t>
                      </w:r>
                      <w:proofErr w:type="spellEnd"/>
                      <w:r w:rsidR="00EA1D4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A1D4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EA1D4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se kame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internship</w:t>
                      </w:r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en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chon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wate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ipwakeoch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D4CFD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</w:t>
                      </w:r>
                      <w:r w:rsidR="00C9299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ut</w:t>
                      </w:r>
                      <w:proofErr w:type="spellEnd"/>
                      <w:r w:rsidR="00C9299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9299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C9299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C9299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sinei</w:t>
                      </w:r>
                      <w:proofErr w:type="spellEnd"/>
                      <w:r w:rsidR="00C9299F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ampan</w:t>
                      </w:r>
                      <w:proofErr w:type="spellEnd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kewe</w:t>
                      </w:r>
                      <w:proofErr w:type="spellEnd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eni</w:t>
                      </w:r>
                      <w:proofErr w:type="spellEnd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ekia</w:t>
                      </w:r>
                      <w:proofErr w:type="spellEnd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pekin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ei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D2381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pwan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mwen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genir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ang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i kame non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kan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an </w:t>
                      </w:r>
                      <w:proofErr w:type="spellStart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mwach</w:t>
                      </w:r>
                      <w:proofErr w:type="spellEnd"/>
                      <w:r w:rsidR="00EC38F3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</w:p>
                    <w:p w14:paraId="30E11369" w14:textId="2674DE24" w:rsidR="00FA1664" w:rsidRPr="00CF40E5" w:rsidRDefault="005B68C4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pwene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wora</w:t>
                      </w:r>
                      <w:proofErr w:type="spellEnd"/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442DFB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42DFB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ew</w:t>
                      </w:r>
                      <w:proofErr w:type="spellEnd"/>
                      <w:proofErr w:type="gramEnd"/>
                      <w:r w:rsidR="00442DFB"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CF40E5">
                        <w:rPr>
                          <w:rFonts w:ascii="Trebuchet MS" w:hAnsi="Trebuchet MS"/>
                          <w:b/>
                          <w:sz w:val="22"/>
                          <w:szCs w:val="22"/>
                        </w:rPr>
                        <w:t>an business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mi </w:t>
                      </w:r>
                      <w:proofErr w:type="spellStart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ne</w:t>
                      </w:r>
                      <w:proofErr w:type="spellEnd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442DFB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an business</w:t>
                      </w:r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</w:t>
                      </w:r>
                      <w:proofErr w:type="spellStart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metekewe</w:t>
                      </w:r>
                      <w:proofErr w:type="spellEnd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mei</w:t>
                      </w:r>
                      <w:proofErr w:type="spellEnd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wor</w:t>
                      </w:r>
                      <w:proofErr w:type="spellEnd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833C7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wewe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fetena</w:t>
                      </w:r>
                      <w:proofErr w:type="spellEnd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konak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ootot</w:t>
                      </w:r>
                      <w:proofErr w:type="spellEnd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573B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fetin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osukuna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Pesei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ewe an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porous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ramesemi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27051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, </w:t>
                      </w:r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chon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omw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ukun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mwemi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ewe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chiechian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kunekun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ien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A3180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</w:t>
                      </w:r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ang</w:t>
                      </w:r>
                      <w:proofErr w:type="spellEnd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me </w:t>
                      </w:r>
                      <w:proofErr w:type="spellStart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mwen</w:t>
                      </w:r>
                      <w:proofErr w:type="spellEnd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ummer </w:t>
                      </w:r>
                      <w:proofErr w:type="spellStart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F40E5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>.</w:t>
                      </w:r>
                      <w:r w:rsidR="00FA1664" w:rsidRPr="00CF40E5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0E1136A" w14:textId="422EA6D2" w:rsidR="00FA1664" w:rsidRPr="008B23FB" w:rsidRDefault="008B23FB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Awatenoi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met mi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ani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angang</w:t>
                      </w:r>
                      <w:proofErr w:type="spellEnd"/>
                      <w:r w:rsidR="00FA1664" w:rsidRPr="008A7131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fr-FR"/>
                        </w:rPr>
                        <w:t>.</w:t>
                      </w:r>
                      <w:r w:rsidR="00FA1664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Ika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mi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fen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wor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an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noumw</w:t>
                      </w:r>
                      <w:proofErr w:type="spellEnd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ewe </w:t>
                      </w:r>
                      <w:proofErr w:type="spellStart"/>
                      <w:r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ngang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en mi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sani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,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iwe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reni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epwe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chomwongu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met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wisan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 non </w:t>
                      </w:r>
                      <w:proofErr w:type="spellStart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>angang</w:t>
                      </w:r>
                      <w:proofErr w:type="spellEnd"/>
                      <w:r w:rsidR="00826BAA" w:rsidRPr="008A7131">
                        <w:rPr>
                          <w:rFonts w:ascii="Trebuchet MS" w:hAnsi="Trebuchet MS"/>
                          <w:sz w:val="22"/>
                          <w:szCs w:val="22"/>
                          <w:lang w:val="fr-FR"/>
                        </w:rPr>
                        <w:t xml:space="preserve">. </w:t>
                      </w:r>
                      <w:proofErr w:type="spellStart"/>
                      <w:r w:rsidR="00826BAA">
                        <w:rPr>
                          <w:rFonts w:ascii="Trebuchet MS" w:hAnsi="Trebuchet MS"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826BAA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>awateino</w:t>
                      </w:r>
                      <w:proofErr w:type="spellEnd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>an</w:t>
                      </w:r>
                      <w:proofErr w:type="gramEnd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sine me </w:t>
                      </w:r>
                      <w:proofErr w:type="spellStart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>tufich</w:t>
                      </w:r>
                      <w:proofErr w:type="spellEnd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ren an </w:t>
                      </w:r>
                      <w:proofErr w:type="spellStart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>agang</w:t>
                      </w:r>
                      <w:proofErr w:type="spellEnd"/>
                      <w:r w:rsidR="00C76031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non summer.</w:t>
                      </w:r>
                      <w:r w:rsidR="00FA1664" w:rsidRPr="008B23FB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30E1136B" w14:textId="6920C3E8" w:rsidR="00C82327" w:rsidRPr="008B23FB" w:rsidRDefault="00537B65" w:rsidP="00BE44B1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b/>
                          <w:bCs/>
                          <w:kern w:val="36"/>
                          <w:sz w:val="22"/>
                          <w:szCs w:val="22"/>
                        </w:rPr>
                        <w:t>Fanantier</w:t>
                      </w:r>
                      <w:proofErr w:type="spellEnd"/>
                      <w:r w:rsidR="00FA1664" w:rsidRPr="008B23FB">
                        <w:rPr>
                          <w:rFonts w:ascii="Trebuchet MS" w:eastAsia="Times New Roman" w:hAnsi="Trebuchet MS" w:cs="Times New Roman"/>
                          <w:b/>
                          <w:bCs/>
                          <w:kern w:val="36"/>
                          <w:sz w:val="22"/>
                          <w:szCs w:val="22"/>
                        </w:rPr>
                        <w:t xml:space="preserve">.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Fanantier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anen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omw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kopwe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pusin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nonomwumw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nonomwun</w:t>
                      </w:r>
                      <w:proofErr w:type="spellEnd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22727C" w:rsidRPr="00D30245">
                        <w:rPr>
                          <w:rFonts w:ascii="Trebuchet MS" w:eastAsia="Times New Roman" w:hAnsi="Trebuchet MS" w:cs="Times New Roman"/>
                          <w:bCs/>
                          <w:kern w:val="36"/>
                          <w:sz w:val="22"/>
                          <w:szCs w:val="22"/>
                        </w:rPr>
                        <w:t>ekoch</w:t>
                      </w:r>
                      <w:proofErr w:type="spellEnd"/>
                      <w:r w:rsidR="0022727C">
                        <w:rPr>
                          <w:rFonts w:ascii="Trebuchet MS" w:eastAsia="Times New Roman" w:hAnsi="Trebuchet MS" w:cs="Times New Roman"/>
                          <w:b/>
                          <w:bCs/>
                          <w:kern w:val="36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C38F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0E1133F" wp14:editId="1CD6B01D">
                <wp:simplePos x="0" y="0"/>
                <wp:positionH relativeFrom="margin">
                  <wp:align>left</wp:align>
                </wp:positionH>
                <wp:positionV relativeFrom="paragraph">
                  <wp:posOffset>6964045</wp:posOffset>
                </wp:positionV>
                <wp:extent cx="7191375" cy="390525"/>
                <wp:effectExtent l="0" t="0" r="9525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1375" cy="390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135F" w14:textId="2C39332D" w:rsidR="00CA36F6" w:rsidRPr="00AB540A" w:rsidRDefault="00EA78CA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AB540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3F" id="Text Box 8" o:spid="_x0000_s1029" type="#_x0000_t202" style="position:absolute;margin-left:0;margin-top:548.35pt;width:566.25pt;height:30.75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" fillcolor="#95b6c5 [1944]" stroked="f" strokeweight=".5pt">
                <v:textbox>
                  <w:txbxContent>
                    <w:p w14:paraId="30E1135F" w14:textId="2C39332D" w:rsidR="00CA36F6" w:rsidRPr="00AB540A" w:rsidRDefault="00EA78CA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AB540A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38F3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E11345" wp14:editId="38CBE2AD">
                <wp:simplePos x="0" y="0"/>
                <wp:positionH relativeFrom="column">
                  <wp:posOffset>47625</wp:posOffset>
                </wp:positionH>
                <wp:positionV relativeFrom="paragraph">
                  <wp:posOffset>7345045</wp:posOffset>
                </wp:positionV>
                <wp:extent cx="7306945" cy="7670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1372" w14:textId="0D6B377D" w:rsidR="006207D8" w:rsidRPr="009E4AFB" w:rsidRDefault="00D30245" w:rsidP="00BE44B1">
                            <w:pPr>
                              <w:spacing w:before="100" w:beforeAutospacing="1" w:after="100" w:afterAutospacing="1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Ukkukun</w:t>
                            </w:r>
                            <w:proofErr w:type="spellEnd"/>
                            <w:r w:rsidR="00FA1664" w:rsidRPr="00FA1664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74 percent </w:t>
                            </w:r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wichen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ngon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sinesin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pwe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ir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tongei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F1C17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nenier</w:t>
                            </w:r>
                            <w:proofErr w:type="spellEnd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6B6BF0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>.</w:t>
                            </w:r>
                            <w:r w:rsidR="00FA1664" w:rsidRPr="00FA1664">
                              <w:rPr>
                                <w:rFonts w:eastAsia="Times New Roman" w:cs="Times New Roman"/>
                                <w:sz w:val="28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45" id="Text Box 13" o:spid="_x0000_s1030" type="#_x0000_t202" style="position:absolute;margin-left:3.75pt;margin-top:578.35pt;width:575.35pt;height:60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" filled="f" stroked="f" strokeweight=".5pt">
                <v:textbox>
                  <w:txbxContent>
                    <w:p w14:paraId="30E11372" w14:textId="0D6B377D" w:rsidR="006207D8" w:rsidRPr="009E4AFB" w:rsidRDefault="00D30245" w:rsidP="00BE44B1">
                      <w:pPr>
                        <w:spacing w:before="100" w:beforeAutospacing="1" w:after="100" w:afterAutospacing="1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4"/>
                        </w:rPr>
                        <w:t>Ukkukun</w:t>
                      </w:r>
                      <w:proofErr w:type="spellEnd"/>
                      <w:r w:rsidR="00FA1664" w:rsidRPr="00FA1664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74 percent </w:t>
                      </w:r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ren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mwichen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engon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re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esinesin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pwe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ir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mei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tongei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repwe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porous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nge</w:t>
                      </w:r>
                      <w:proofErr w:type="spellEnd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4F1C17">
                        <w:rPr>
                          <w:rFonts w:eastAsia="Times New Roman" w:cs="Times New Roman"/>
                          <w:sz w:val="28"/>
                          <w:szCs w:val="24"/>
                        </w:rPr>
                        <w:t>ekewe</w:t>
                      </w:r>
                      <w:proofErr w:type="spellEnd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>wate</w:t>
                      </w:r>
                      <w:proofErr w:type="spellEnd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non </w:t>
                      </w:r>
                      <w:proofErr w:type="spellStart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>nenier</w:t>
                      </w:r>
                      <w:proofErr w:type="spellEnd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>metekewe</w:t>
                      </w:r>
                      <w:proofErr w:type="spellEnd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>mei</w:t>
                      </w:r>
                      <w:proofErr w:type="spellEnd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>euchea</w:t>
                      </w:r>
                      <w:proofErr w:type="spellEnd"/>
                      <w:r w:rsidR="006B6BF0">
                        <w:rPr>
                          <w:rFonts w:eastAsia="Times New Roman" w:cs="Times New Roman"/>
                          <w:sz w:val="28"/>
                          <w:szCs w:val="24"/>
                        </w:rPr>
                        <w:t>.</w:t>
                      </w:r>
                      <w:r w:rsidR="00FA1664" w:rsidRPr="00FA1664">
                        <w:rPr>
                          <w:rFonts w:eastAsia="Times New Roman" w:cs="Times New Roman"/>
                          <w:sz w:val="28"/>
                          <w:szCs w:val="24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0E11343" wp14:editId="55726DA1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0E1136C" w14:textId="4574866B" w:rsidR="00275C50" w:rsidRDefault="004252E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0E1136D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0E1136E" w14:textId="1F2D834D" w:rsidR="00275C50" w:rsidRDefault="004252EB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30E1136F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0E1137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0E11371" w14:textId="38B1D7B2" w:rsidR="00F35BE3" w:rsidRPr="00F35BE3" w:rsidRDefault="004252EB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11343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30E1136C" w14:textId="4574866B" w:rsidR="00275C50" w:rsidRDefault="004252EB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30E1136D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0E1136E" w14:textId="1F2D834D" w:rsidR="00275C50" w:rsidRDefault="004252EB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30E1136F" w14:textId="77777777" w:rsidR="00F35BE3" w:rsidRDefault="00F35BE3" w:rsidP="00874387">
                      <w:pPr>
                        <w:pStyle w:val="NoSpacing"/>
                      </w:pPr>
                    </w:p>
                    <w:p w14:paraId="30E11370" w14:textId="77777777" w:rsidR="00F35BE3" w:rsidRDefault="00F35BE3" w:rsidP="00874387">
                      <w:pPr>
                        <w:pStyle w:val="NoSpacing"/>
                      </w:pPr>
                    </w:p>
                    <w:p w14:paraId="30E11371" w14:textId="38B1D7B2" w:rsidR="00F35BE3" w:rsidRPr="00F35BE3" w:rsidRDefault="004252EB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0E11347" wp14:editId="30E11348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1373" w14:textId="570F0A98" w:rsidR="00CA36F6" w:rsidRPr="00685C13" w:rsidRDefault="004252EB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E11347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0E11373" w14:textId="570F0A98" w:rsidR="00CA36F6" w:rsidRPr="00685C13" w:rsidRDefault="004252EB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30E11337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0E11349" wp14:editId="1995B13D">
                <wp:simplePos x="0" y="0"/>
                <wp:positionH relativeFrom="column">
                  <wp:posOffset>2247900</wp:posOffset>
                </wp:positionH>
                <wp:positionV relativeFrom="paragraph">
                  <wp:posOffset>9525</wp:posOffset>
                </wp:positionV>
                <wp:extent cx="4890135" cy="20669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669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11374" w14:textId="641A2D3C" w:rsidR="00781C88" w:rsidRDefault="008E5692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</w:t>
                            </w:r>
                            <w:r w:rsidR="002B3FC6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 w:rsidR="00574F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574FCD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30E11375" w14:textId="490EC3C8" w:rsidR="00781C88" w:rsidRPr="00696E04" w:rsidRDefault="00574FCD" w:rsidP="0072408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 w:rsidR="00537B65">
                              <w:rPr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b/>
                                <w:sz w:val="28"/>
                                <w:szCs w:val="28"/>
                              </w:rPr>
                              <w:t>M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wokutuk</w:t>
                            </w:r>
                            <w:r w:rsidR="002B3FC6">
                              <w:rPr>
                                <w:b/>
                                <w:sz w:val="28"/>
                                <w:szCs w:val="28"/>
                              </w:rPr>
                              <w:t>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0E11376" w14:textId="4DDB1CC0" w:rsidR="00696E04" w:rsidRPr="00696E04" w:rsidRDefault="00537B65" w:rsidP="00724084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30E1137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49" id="_x0000_s1033" type="#_x0000_t202" style="position:absolute;margin-left:177pt;margin-top:.75pt;width:385.05pt;height:162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" filled="f" strokecolor="#d9d9d9">
                <v:textbox>
                  <w:txbxContent>
                    <w:p w14:paraId="30E11374" w14:textId="641A2D3C" w:rsidR="00781C88" w:rsidRDefault="008E5692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</w:t>
                      </w:r>
                      <w:r w:rsidR="002B3FC6">
                        <w:rPr>
                          <w:rFonts w:ascii="Myriad Pro" w:hAnsi="Myriad Pro"/>
                          <w:b/>
                          <w:sz w:val="36"/>
                        </w:rPr>
                        <w:t>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6"/>
                        </w:rPr>
                        <w:t>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 w:rsidR="00574FCD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574FCD"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30E11375" w14:textId="490EC3C8" w:rsidR="00781C88" w:rsidRPr="00696E04" w:rsidRDefault="00574FCD" w:rsidP="0072408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 w:rsidR="00537B65">
                        <w:rPr>
                          <w:b/>
                          <w:sz w:val="28"/>
                          <w:szCs w:val="28"/>
                        </w:rPr>
                        <w:t>F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b/>
                          <w:sz w:val="28"/>
                          <w:szCs w:val="28"/>
                        </w:rPr>
                        <w:t>M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wokutuk</w:t>
                      </w:r>
                      <w:r w:rsidR="002B3FC6">
                        <w:rPr>
                          <w:b/>
                          <w:sz w:val="28"/>
                          <w:szCs w:val="28"/>
                        </w:rPr>
                        <w:t>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0E11376" w14:textId="4DDB1CC0" w:rsidR="00696E04" w:rsidRPr="00696E04" w:rsidRDefault="00537B65" w:rsidP="00724084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30E11377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E1134B" wp14:editId="30E1134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1378" w14:textId="47436F4B" w:rsidR="001B2141" w:rsidRPr="00537B65" w:rsidRDefault="00537B65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m</w:t>
                            </w:r>
                            <w:proofErr w:type="spellEnd"/>
                          </w:p>
                          <w:p w14:paraId="30E1137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0E1137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4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0E11378" w14:textId="47436F4B" w:rsidR="001B2141" w:rsidRPr="00537B65" w:rsidRDefault="00537B65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m</w:t>
                      </w:r>
                      <w:proofErr w:type="spellEnd"/>
                    </w:p>
                    <w:p w14:paraId="30E1137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0E1137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E11338" w14:textId="2967E234" w:rsidR="00671A4B" w:rsidRPr="001B2141" w:rsidRDefault="008A713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E1134F" wp14:editId="115DAFE6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92655" cy="76962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696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11385" w14:textId="3690366C" w:rsidR="00FF5781" w:rsidRPr="00AF603C" w:rsidRDefault="00537B65" w:rsidP="00BE44B1">
                            <w:pPr>
                              <w:pStyle w:val="Heading2"/>
                              <w:spacing w:line="276" w:lineRule="auto"/>
                              <w:rPr>
                                <w:rFonts w:eastAsia="Times New Roman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OUMOUM</w:t>
                            </w:r>
                            <w:r w:rsidR="00F95852" w:rsidRPr="00FF5781"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F95852" w:rsidRPr="00FF5781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2296F" w:rsidRPr="00AF603C">
                              <w:rPr>
                                <w:color w:val="auto"/>
                              </w:rPr>
                              <w:t xml:space="preserve">Community college </w:t>
                            </w:r>
                            <w:proofErr w:type="spellStart"/>
                            <w:r w:rsidR="002B3FC6" w:rsidRPr="00AF603C">
                              <w:rPr>
                                <w:color w:val="auto"/>
                              </w:rPr>
                              <w:t>ew</w:t>
                            </w:r>
                            <w:proofErr w:type="spellEnd"/>
                            <w:r w:rsidR="002B3FC6" w:rsidRPr="00AF603C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2B3FC6" w:rsidRPr="00AF603C">
                              <w:rPr>
                                <w:color w:val="auto"/>
                              </w:rPr>
                              <w:t>chok</w:t>
                            </w:r>
                            <w:proofErr w:type="spellEnd"/>
                            <w:r w:rsidR="002B3FC6" w:rsidRPr="00AF603C">
                              <w:rPr>
                                <w:color w:val="auto"/>
                              </w:rPr>
                              <w:t xml:space="preserve"> </w:t>
                            </w:r>
                            <w:proofErr w:type="spellStart"/>
                            <w:r w:rsidR="002B3FC6" w:rsidRPr="00AF603C">
                              <w:rPr>
                                <w:color w:val="auto"/>
                              </w:rPr>
                              <w:t>sopw</w:t>
                            </w:r>
                            <w:r w:rsidR="00BA65F0" w:rsidRPr="00AF603C">
                              <w:rPr>
                                <w:color w:val="auto"/>
                              </w:rPr>
                              <w:t>osopwun</w:t>
                            </w:r>
                            <w:proofErr w:type="spellEnd"/>
                            <w:r w:rsidR="0032296F" w:rsidRPr="00AF603C">
                              <w:rPr>
                                <w:color w:val="auto"/>
                              </w:rPr>
                              <w:t xml:space="preserve"> high school.</w:t>
                            </w:r>
                          </w:p>
                          <w:p w14:paraId="30E11386" w14:textId="77777777" w:rsidR="00BB2B79" w:rsidRPr="00ED47CB" w:rsidRDefault="00BB2B79" w:rsidP="00BE44B1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r w:rsidRPr="00ED47C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0E11387" w14:textId="5413BFB1" w:rsidR="0032296F" w:rsidRPr="00AF603C" w:rsidRDefault="00537B65" w:rsidP="00BE44B1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EA6312" w:themeColor="accent2"/>
                                <w:sz w:val="28"/>
                                <w:szCs w:val="28"/>
                              </w:rPr>
                              <w:t>PUNGUN</w:t>
                            </w:r>
                            <w:r w:rsidR="00F95852" w:rsidRPr="00FF5781">
                              <w:rPr>
                                <w:color w:val="EA6312" w:themeColor="accent2"/>
                                <w:sz w:val="28"/>
                                <w:szCs w:val="28"/>
                              </w:rPr>
                              <w:t>:</w:t>
                            </w:r>
                            <w:r w:rsidR="00BB2B79" w:rsidRPr="00FF578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2296F" w:rsidRPr="00AF603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ommunity college </w:t>
                            </w:r>
                            <w:proofErr w:type="spellStart"/>
                            <w:r w:rsidR="00BA65F0" w:rsidRPr="00AF603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32296F" w:rsidRPr="00AF603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C2068A" w:rsidRPr="00AF603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471FAA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471FAA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71FAA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471FAA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71FAA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nengeni</w:t>
                            </w:r>
                            <w:proofErr w:type="spellEnd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5C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2E5C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2E5C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E5C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9706EC" w:rsidRPr="00AF603C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high school</w:t>
                            </w:r>
                            <w:r w:rsidR="0032296F" w:rsidRPr="00AF603C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30E11388" w14:textId="77777777" w:rsidR="0032296F" w:rsidRPr="00AF603C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E11389" w14:textId="5231B736" w:rsidR="0045220E" w:rsidRPr="00AF603C" w:rsidRDefault="002E12D9" w:rsidP="00BE44B1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No</w:t>
                            </w:r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nn</w:t>
                            </w:r>
                            <w:proofErr w:type="spellEnd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an</w:t>
                            </w:r>
                            <w:proofErr w:type="spellEnd"/>
                            <w:proofErr w:type="gramEnd"/>
                            <w:r w:rsidR="0032296F" w:rsidRPr="00AF603C">
                              <w:rPr>
                                <w:sz w:val="24"/>
                                <w:szCs w:val="24"/>
                              </w:rPr>
                              <w:t xml:space="preserve"> community colleges </w:t>
                            </w:r>
                            <w:proofErr w:type="spell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tekia</w:t>
                            </w:r>
                            <w:proofErr w:type="spellEnd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672C4" w:rsidRPr="00AF603C">
                              <w:rPr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meichok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ekeuk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DA2EA9" w:rsidRPr="00AF603C">
                              <w:rPr>
                                <w:sz w:val="24"/>
                                <w:szCs w:val="24"/>
                              </w:rPr>
                              <w:t xml:space="preserve"> tori ren </w:t>
                            </w:r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fetan</w:t>
                            </w:r>
                            <w:proofErr w:type="spellEnd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2386D" w:rsidRPr="00AF603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0E1138A" w14:textId="77777777" w:rsidR="0032296F" w:rsidRPr="00AF603C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E1138B" w14:textId="1D424DB0" w:rsidR="0032296F" w:rsidRPr="00AF603C" w:rsidRDefault="00043586" w:rsidP="00BE44B1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ange</w:t>
                            </w:r>
                            <w:r w:rsidR="00044492" w:rsidRPr="00AF603C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F603C">
                              <w:rPr>
                                <w:sz w:val="24"/>
                                <w:szCs w:val="24"/>
                              </w:rPr>
                              <w:t>aweires</w:t>
                            </w:r>
                            <w:r w:rsidR="00062709" w:rsidRPr="00AF603C">
                              <w:rPr>
                                <w:sz w:val="24"/>
                                <w:szCs w:val="24"/>
                              </w:rPr>
                              <w:t>-akaewin</w:t>
                            </w:r>
                            <w:proofErr w:type="spellEnd"/>
                            <w:r w:rsidR="00062709" w:rsidRPr="00AF603C">
                              <w:rPr>
                                <w:sz w:val="24"/>
                                <w:szCs w:val="24"/>
                              </w:rPr>
                              <w:t xml:space="preserve"> ren English me Math- ren an </w:t>
                            </w:r>
                            <w:proofErr w:type="spellStart"/>
                            <w:r w:rsidR="004378C0" w:rsidRPr="00AF603C">
                              <w:rPr>
                                <w:sz w:val="24"/>
                                <w:szCs w:val="24"/>
                              </w:rPr>
                              <w:t>tufichin</w:t>
                            </w:r>
                            <w:proofErr w:type="spellEnd"/>
                            <w:r w:rsidR="004378C0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4378C0" w:rsidRPr="00AF603C">
                              <w:rPr>
                                <w:sz w:val="24"/>
                                <w:szCs w:val="24"/>
                              </w:rPr>
                              <w:t>sinee</w:t>
                            </w:r>
                            <w:proofErr w:type="spellEnd"/>
                            <w:r w:rsidR="004378C0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62709" w:rsidRPr="00AF603C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062709" w:rsidRPr="00AF603C">
                              <w:rPr>
                                <w:sz w:val="24"/>
                                <w:szCs w:val="24"/>
                              </w:rPr>
                              <w:t xml:space="preserve"> tori ewe </w:t>
                            </w:r>
                            <w:proofErr w:type="spellStart"/>
                            <w:r w:rsidR="00062709" w:rsidRPr="00AF603C">
                              <w:rPr>
                                <w:sz w:val="24"/>
                                <w:szCs w:val="24"/>
                              </w:rPr>
                              <w:t>keukun</w:t>
                            </w:r>
                            <w:proofErr w:type="spellEnd"/>
                            <w:r w:rsidR="00AF603C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603C" w:rsidRPr="00AF603C">
                              <w:rPr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>kuna</w:t>
                            </w:r>
                            <w:proofErr w:type="spellEnd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 xml:space="preserve"> ren chon </w:t>
                            </w:r>
                            <w:proofErr w:type="spellStart"/>
                            <w:r w:rsidR="00DE0B60" w:rsidRPr="00AF603C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605A17" w:rsidRPr="00AF603C">
                              <w:rPr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32296F" w:rsidRPr="00AF603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462C90" w:rsidRPr="00AF603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C4849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AC4849">
                              <w:rPr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="00AC4849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C4849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AC4849">
                              <w:rPr>
                                <w:sz w:val="24"/>
                                <w:szCs w:val="24"/>
                              </w:rPr>
                              <w:t>es</w:t>
                            </w:r>
                            <w:r w:rsidR="00FE50D3">
                              <w:rPr>
                                <w:sz w:val="24"/>
                                <w:szCs w:val="24"/>
                              </w:rPr>
                              <w:t>apw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E50D3">
                              <w:rPr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 non college</w:t>
                            </w:r>
                            <w:r w:rsidR="00FE50D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an </w:t>
                            </w:r>
                            <w:proofErr w:type="spellStart"/>
                            <w:r w:rsidR="00166A42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6A42">
                              <w:rPr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6A42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166A42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="00166A42">
                              <w:rPr>
                                <w:sz w:val="24"/>
                                <w:szCs w:val="24"/>
                              </w:rPr>
                              <w:t>kon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66A42">
                              <w:rPr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166A42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0E1138C" w14:textId="77777777" w:rsidR="0032296F" w:rsidRPr="00AF603C" w:rsidRDefault="0032296F" w:rsidP="00BE44B1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E1138D" w14:textId="77777777" w:rsidR="0032296F" w:rsidRDefault="0032296F" w:rsidP="0032296F">
                            <w:pPr>
                              <w:pStyle w:val="NoSpacing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30E1138E" w14:textId="77777777" w:rsidR="00745E8D" w:rsidRPr="00745E8D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4F" id="Text Box 9" o:spid="_x0000_s1035" type="#_x0000_t202" style="position:absolute;margin-left:0;margin-top:.8pt;width:172.65pt;height:60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" filled="f" stroked="f" strokeweight=".5pt">
                <v:textbox>
                  <w:txbxContent>
                    <w:p w14:paraId="30E11385" w14:textId="3690366C" w:rsidR="00FF5781" w:rsidRPr="00AF603C" w:rsidRDefault="00537B65" w:rsidP="00BE44B1">
                      <w:pPr>
                        <w:pStyle w:val="Heading2"/>
                        <w:spacing w:line="276" w:lineRule="auto"/>
                        <w:rPr>
                          <w:rFonts w:eastAsia="Times New Roman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OUMOUM</w:t>
                      </w:r>
                      <w:r w:rsidR="00F95852" w:rsidRPr="00FF5781"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F95852" w:rsidRPr="00FF5781">
                        <w:rPr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  <w:r w:rsidR="0032296F" w:rsidRPr="00AF603C">
                        <w:rPr>
                          <w:color w:val="auto"/>
                        </w:rPr>
                        <w:t xml:space="preserve">Community college </w:t>
                      </w:r>
                      <w:proofErr w:type="spellStart"/>
                      <w:r w:rsidR="002B3FC6" w:rsidRPr="00AF603C">
                        <w:rPr>
                          <w:color w:val="auto"/>
                        </w:rPr>
                        <w:t>ew</w:t>
                      </w:r>
                      <w:proofErr w:type="spellEnd"/>
                      <w:r w:rsidR="002B3FC6" w:rsidRPr="00AF603C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2B3FC6" w:rsidRPr="00AF603C">
                        <w:rPr>
                          <w:color w:val="auto"/>
                        </w:rPr>
                        <w:t>chok</w:t>
                      </w:r>
                      <w:proofErr w:type="spellEnd"/>
                      <w:r w:rsidR="002B3FC6" w:rsidRPr="00AF603C">
                        <w:rPr>
                          <w:color w:val="auto"/>
                        </w:rPr>
                        <w:t xml:space="preserve"> </w:t>
                      </w:r>
                      <w:proofErr w:type="spellStart"/>
                      <w:r w:rsidR="002B3FC6" w:rsidRPr="00AF603C">
                        <w:rPr>
                          <w:color w:val="auto"/>
                        </w:rPr>
                        <w:t>sopw</w:t>
                      </w:r>
                      <w:r w:rsidR="00BA65F0" w:rsidRPr="00AF603C">
                        <w:rPr>
                          <w:color w:val="auto"/>
                        </w:rPr>
                        <w:t>osopwun</w:t>
                      </w:r>
                      <w:proofErr w:type="spellEnd"/>
                      <w:r w:rsidR="0032296F" w:rsidRPr="00AF603C">
                        <w:rPr>
                          <w:color w:val="auto"/>
                        </w:rPr>
                        <w:t xml:space="preserve"> high school.</w:t>
                      </w:r>
                    </w:p>
                    <w:p w14:paraId="30E11386" w14:textId="77777777" w:rsidR="00BB2B79" w:rsidRPr="00ED47CB" w:rsidRDefault="00BB2B79" w:rsidP="00BE44B1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r w:rsidRPr="00ED47CB">
                        <w:rPr>
                          <w:sz w:val="26"/>
                          <w:szCs w:val="26"/>
                        </w:rPr>
                        <w:t xml:space="preserve"> </w:t>
                      </w:r>
                    </w:p>
                    <w:p w14:paraId="30E11387" w14:textId="5413BFB1" w:rsidR="0032296F" w:rsidRPr="00AF603C" w:rsidRDefault="00537B65" w:rsidP="00BE44B1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color w:val="EA6312" w:themeColor="accent2"/>
                          <w:sz w:val="28"/>
                          <w:szCs w:val="28"/>
                        </w:rPr>
                        <w:t>PUNGUN</w:t>
                      </w:r>
                      <w:r w:rsidR="00F95852" w:rsidRPr="00FF5781">
                        <w:rPr>
                          <w:color w:val="EA6312" w:themeColor="accent2"/>
                          <w:sz w:val="28"/>
                          <w:szCs w:val="28"/>
                        </w:rPr>
                        <w:t>:</w:t>
                      </w:r>
                      <w:r w:rsidR="00BB2B79" w:rsidRPr="00FF578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32296F" w:rsidRPr="00AF603C">
                        <w:rPr>
                          <w:b/>
                          <w:bCs/>
                          <w:sz w:val="24"/>
                          <w:szCs w:val="24"/>
                        </w:rPr>
                        <w:t xml:space="preserve">Community college </w:t>
                      </w:r>
                      <w:proofErr w:type="spellStart"/>
                      <w:r w:rsidR="00BA65F0" w:rsidRPr="00AF603C">
                        <w:rPr>
                          <w:b/>
                          <w:bCs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32296F" w:rsidRPr="00AF603C">
                        <w:rPr>
                          <w:b/>
                          <w:bCs/>
                          <w:sz w:val="24"/>
                          <w:szCs w:val="24"/>
                        </w:rPr>
                        <w:t xml:space="preserve"> college</w:t>
                      </w:r>
                      <w:r w:rsidR="00C2068A" w:rsidRPr="00AF603C">
                        <w:rPr>
                          <w:b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471FAA" w:rsidRPr="00AF603C">
                        <w:rPr>
                          <w:bCs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471FAA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71FAA" w:rsidRPr="00AF603C">
                        <w:rPr>
                          <w:bCs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471FAA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71FAA" w:rsidRPr="00AF603C">
                        <w:rPr>
                          <w:bCs/>
                          <w:sz w:val="24"/>
                          <w:szCs w:val="24"/>
                        </w:rPr>
                        <w:t>nengeni</w:t>
                      </w:r>
                      <w:proofErr w:type="spellEnd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2E5CEC" w:rsidRPr="00AF603C">
                        <w:rPr>
                          <w:bCs/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2E5CEC" w:rsidRPr="00AF603C">
                        <w:rPr>
                          <w:bCs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2E5CEC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E5CEC" w:rsidRPr="00AF603C">
                        <w:rPr>
                          <w:bCs/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9706EC" w:rsidRPr="00AF603C">
                        <w:rPr>
                          <w:bCs/>
                          <w:sz w:val="24"/>
                          <w:szCs w:val="24"/>
                        </w:rPr>
                        <w:t xml:space="preserve"> high school</w:t>
                      </w:r>
                      <w:r w:rsidR="0032296F" w:rsidRPr="00AF603C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30E11388" w14:textId="77777777" w:rsidR="0032296F" w:rsidRPr="00AF603C" w:rsidRDefault="0032296F" w:rsidP="00BE44B1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</w:p>
                    <w:p w14:paraId="30E11389" w14:textId="5231B736" w:rsidR="0045220E" w:rsidRPr="00AF603C" w:rsidRDefault="002E12D9" w:rsidP="00BE44B1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No</w:t>
                      </w:r>
                      <w:r w:rsidR="007672C4" w:rsidRPr="00AF603C">
                        <w:rPr>
                          <w:sz w:val="24"/>
                          <w:szCs w:val="24"/>
                        </w:rPr>
                        <w:t>nn</w:t>
                      </w:r>
                      <w:proofErr w:type="spellEnd"/>
                      <w:r w:rsidR="007672C4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="007672C4" w:rsidRPr="00AF603C">
                        <w:rPr>
                          <w:sz w:val="24"/>
                          <w:szCs w:val="24"/>
                        </w:rPr>
                        <w:t>an</w:t>
                      </w:r>
                      <w:proofErr w:type="spellEnd"/>
                      <w:proofErr w:type="gramEnd"/>
                      <w:r w:rsidR="0032296F" w:rsidRPr="00AF603C">
                        <w:rPr>
                          <w:sz w:val="24"/>
                          <w:szCs w:val="24"/>
                        </w:rPr>
                        <w:t xml:space="preserve"> community colleges </w:t>
                      </w:r>
                      <w:proofErr w:type="spellStart"/>
                      <w:r w:rsidR="007672C4" w:rsidRPr="00AF603C"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="007672C4" w:rsidRPr="00AF603C">
                        <w:rPr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7672C4" w:rsidRPr="00AF603C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7672C4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672C4" w:rsidRPr="00AF603C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7672C4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672C4" w:rsidRPr="00AF603C">
                        <w:rPr>
                          <w:sz w:val="24"/>
                          <w:szCs w:val="24"/>
                        </w:rPr>
                        <w:t>tekia</w:t>
                      </w:r>
                      <w:proofErr w:type="spellEnd"/>
                      <w:r w:rsidR="007672C4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672C4" w:rsidRPr="00AF603C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7672C4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672C4" w:rsidRPr="00AF603C">
                        <w:rPr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meichok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ekeuk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A2EA9" w:rsidRPr="00AF603C">
                        <w:rPr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DA2EA9" w:rsidRPr="00AF603C">
                        <w:rPr>
                          <w:sz w:val="24"/>
                          <w:szCs w:val="24"/>
                        </w:rPr>
                        <w:t xml:space="preserve"> tori ren </w:t>
                      </w:r>
                      <w:r w:rsidR="0092386D" w:rsidRPr="00AF603C"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92386D" w:rsidRPr="00AF603C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92386D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2386D" w:rsidRPr="00AF603C">
                        <w:rPr>
                          <w:sz w:val="24"/>
                          <w:szCs w:val="24"/>
                        </w:rPr>
                        <w:t>fetan</w:t>
                      </w:r>
                      <w:proofErr w:type="spellEnd"/>
                      <w:r w:rsidR="0092386D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2386D" w:rsidRPr="00AF603C">
                        <w:rPr>
                          <w:sz w:val="24"/>
                          <w:szCs w:val="24"/>
                        </w:rPr>
                        <w:t>eoch</w:t>
                      </w:r>
                      <w:proofErr w:type="spellEnd"/>
                      <w:r w:rsidR="0092386D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2386D" w:rsidRPr="00AF603C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92386D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2386D" w:rsidRPr="00AF603C">
                        <w:rPr>
                          <w:sz w:val="24"/>
                          <w:szCs w:val="24"/>
                        </w:rPr>
                        <w:t>sopweno</w:t>
                      </w:r>
                      <w:proofErr w:type="spellEnd"/>
                      <w:r w:rsidR="0092386D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2386D" w:rsidRPr="00AF603C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92386D" w:rsidRPr="00AF603C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0E1138A" w14:textId="77777777" w:rsidR="0032296F" w:rsidRPr="00AF603C" w:rsidRDefault="0032296F" w:rsidP="00BE44B1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</w:p>
                    <w:p w14:paraId="30E1138B" w14:textId="1D424DB0" w:rsidR="0032296F" w:rsidRPr="00AF603C" w:rsidRDefault="00043586" w:rsidP="00BE44B1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ange</w:t>
                      </w:r>
                      <w:r w:rsidR="00044492" w:rsidRPr="00AF603C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F603C">
                        <w:rPr>
                          <w:sz w:val="24"/>
                          <w:szCs w:val="24"/>
                        </w:rPr>
                        <w:t>aweires</w:t>
                      </w:r>
                      <w:r w:rsidR="00062709" w:rsidRPr="00AF603C">
                        <w:rPr>
                          <w:sz w:val="24"/>
                          <w:szCs w:val="24"/>
                        </w:rPr>
                        <w:t>-akaewin</w:t>
                      </w:r>
                      <w:proofErr w:type="spellEnd"/>
                      <w:r w:rsidR="00062709" w:rsidRPr="00AF603C">
                        <w:rPr>
                          <w:sz w:val="24"/>
                          <w:szCs w:val="24"/>
                        </w:rPr>
                        <w:t xml:space="preserve"> ren English me Math- ren an </w:t>
                      </w:r>
                      <w:proofErr w:type="spellStart"/>
                      <w:r w:rsidR="004378C0" w:rsidRPr="00AF603C">
                        <w:rPr>
                          <w:sz w:val="24"/>
                          <w:szCs w:val="24"/>
                        </w:rPr>
                        <w:t>tufichin</w:t>
                      </w:r>
                      <w:proofErr w:type="spellEnd"/>
                      <w:r w:rsidR="004378C0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4378C0" w:rsidRPr="00AF603C">
                        <w:rPr>
                          <w:sz w:val="24"/>
                          <w:szCs w:val="24"/>
                        </w:rPr>
                        <w:t>sinee</w:t>
                      </w:r>
                      <w:proofErr w:type="spellEnd"/>
                      <w:r w:rsidR="004378C0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62709" w:rsidRPr="00AF603C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062709" w:rsidRPr="00AF603C">
                        <w:rPr>
                          <w:sz w:val="24"/>
                          <w:szCs w:val="24"/>
                        </w:rPr>
                        <w:t xml:space="preserve"> tori ewe </w:t>
                      </w:r>
                      <w:proofErr w:type="spellStart"/>
                      <w:r w:rsidR="00062709" w:rsidRPr="00AF603C">
                        <w:rPr>
                          <w:sz w:val="24"/>
                          <w:szCs w:val="24"/>
                        </w:rPr>
                        <w:t>keukun</w:t>
                      </w:r>
                      <w:proofErr w:type="spellEnd"/>
                      <w:r w:rsidR="00AF603C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603C" w:rsidRPr="00AF603C">
                        <w:rPr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DE0B60" w:rsidRPr="00AF603C">
                        <w:rPr>
                          <w:sz w:val="24"/>
                          <w:szCs w:val="24"/>
                        </w:rPr>
                        <w:t xml:space="preserve"> ewe college </w:t>
                      </w:r>
                      <w:proofErr w:type="spellStart"/>
                      <w:r w:rsidR="00DE0B60" w:rsidRPr="00AF603C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DE0B60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E0B60" w:rsidRPr="00AF603C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DE0B60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E0B60" w:rsidRPr="00AF603C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E0B60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E0B60" w:rsidRPr="00AF603C">
                        <w:rPr>
                          <w:sz w:val="24"/>
                          <w:szCs w:val="24"/>
                        </w:rPr>
                        <w:t>kuna</w:t>
                      </w:r>
                      <w:proofErr w:type="spellEnd"/>
                      <w:r w:rsidR="00DE0B60" w:rsidRPr="00AF603C">
                        <w:rPr>
                          <w:sz w:val="24"/>
                          <w:szCs w:val="24"/>
                        </w:rPr>
                        <w:t xml:space="preserve"> ren chon </w:t>
                      </w:r>
                      <w:proofErr w:type="spellStart"/>
                      <w:r w:rsidR="00DE0B60" w:rsidRPr="00AF603C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605A17" w:rsidRPr="00AF603C">
                        <w:rPr>
                          <w:sz w:val="24"/>
                          <w:szCs w:val="24"/>
                        </w:rPr>
                        <w:t xml:space="preserve"> non college</w:t>
                      </w:r>
                      <w:r w:rsidR="0032296F" w:rsidRPr="00AF603C">
                        <w:rPr>
                          <w:sz w:val="24"/>
                          <w:szCs w:val="24"/>
                        </w:rPr>
                        <w:t>.</w:t>
                      </w:r>
                      <w:r w:rsidR="00462C90" w:rsidRPr="00AF603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C4849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AC4849">
                        <w:rPr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="00AC4849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C4849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AC4849">
                        <w:rPr>
                          <w:sz w:val="24"/>
                          <w:szCs w:val="24"/>
                        </w:rPr>
                        <w:t>es</w:t>
                      </w:r>
                      <w:r w:rsidR="00FE50D3">
                        <w:rPr>
                          <w:sz w:val="24"/>
                          <w:szCs w:val="24"/>
                        </w:rPr>
                        <w:t>apw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E50D3">
                        <w:rPr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 xml:space="preserve"> non college</w:t>
                      </w:r>
                      <w:r w:rsidR="00FE50D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166A42">
                        <w:rPr>
                          <w:sz w:val="24"/>
                          <w:szCs w:val="24"/>
                        </w:rPr>
                        <w:t xml:space="preserve">an </w:t>
                      </w:r>
                      <w:proofErr w:type="spellStart"/>
                      <w:r w:rsidR="00166A42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6A42">
                        <w:rPr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6A42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166A42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="00166A42">
                        <w:rPr>
                          <w:sz w:val="24"/>
                          <w:szCs w:val="24"/>
                        </w:rPr>
                        <w:t>kon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66A42">
                        <w:rPr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166A42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0E1138C" w14:textId="77777777" w:rsidR="0032296F" w:rsidRPr="00AF603C" w:rsidRDefault="0032296F" w:rsidP="00BE44B1">
                      <w:pPr>
                        <w:pStyle w:val="NoSpacing"/>
                        <w:spacing w:line="276" w:lineRule="auto"/>
                        <w:rPr>
                          <w:sz w:val="24"/>
                          <w:szCs w:val="24"/>
                        </w:rPr>
                      </w:pPr>
                    </w:p>
                    <w:p w14:paraId="30E1138D" w14:textId="77777777" w:rsidR="0032296F" w:rsidRDefault="0032296F" w:rsidP="0032296F">
                      <w:pPr>
                        <w:pStyle w:val="NoSpacing"/>
                        <w:rPr>
                          <w:sz w:val="20"/>
                          <w:szCs w:val="26"/>
                        </w:rPr>
                      </w:pPr>
                    </w:p>
                    <w:p w14:paraId="30E1138E" w14:textId="77777777" w:rsidR="00745E8D" w:rsidRPr="00745E8D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B540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E1134D" wp14:editId="3A1A61EB">
                <wp:simplePos x="0" y="0"/>
                <wp:positionH relativeFrom="margin">
                  <wp:align>right</wp:align>
                </wp:positionH>
                <wp:positionV relativeFrom="paragraph">
                  <wp:posOffset>1838960</wp:posOffset>
                </wp:positionV>
                <wp:extent cx="5010150" cy="58483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58483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1137B" w14:textId="13E7A7A0" w:rsidR="00405871" w:rsidRPr="00B34BCF" w:rsidRDefault="00166A42" w:rsidP="0040587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hon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ek</w:t>
                            </w:r>
                            <w:proofErr w:type="spellEnd"/>
                          </w:p>
                          <w:p w14:paraId="30E1137C" w14:textId="69EAC285" w:rsidR="00405871" w:rsidRPr="00405871" w:rsidRDefault="002A419A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="00537B65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amwo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och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summer</w:t>
                            </w:r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 xml:space="preserve">, volunteer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lass non summer</w:t>
                            </w:r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885984">
                              <w:rPr>
                                <w:sz w:val="24"/>
                                <w:szCs w:val="24"/>
                              </w:rPr>
                              <w:t>towaweno</w:t>
                            </w:r>
                            <w:proofErr w:type="spellEnd"/>
                            <w:r w:rsidR="0088598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85984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85984">
                              <w:rPr>
                                <w:sz w:val="24"/>
                                <w:szCs w:val="24"/>
                              </w:rPr>
                              <w:t xml:space="preserve"> ewe college mi </w:t>
                            </w:r>
                            <w:proofErr w:type="spellStart"/>
                            <w:r w:rsidR="00885984">
                              <w:rPr>
                                <w:sz w:val="24"/>
                                <w:szCs w:val="24"/>
                              </w:rPr>
                              <w:t>kane</w:t>
                            </w:r>
                            <w:proofErr w:type="spellEnd"/>
                            <w:r w:rsidR="0088598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85984">
                              <w:rPr>
                                <w:sz w:val="24"/>
                                <w:szCs w:val="24"/>
                              </w:rPr>
                              <w:t>ngonuk</w:t>
                            </w:r>
                            <w:proofErr w:type="spellEnd"/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14:paraId="30E1137D" w14:textId="07913072" w:rsidR="00405871" w:rsidRPr="00405871" w:rsidRDefault="0009162B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program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eochunoi</w:t>
                            </w:r>
                            <w:proofErr w:type="spellEnd"/>
                            <w:r w:rsidR="0008652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6528">
                              <w:rPr>
                                <w:b/>
                                <w:sz w:val="24"/>
                                <w:szCs w:val="24"/>
                              </w:rPr>
                              <w:t>nonomwun</w:t>
                            </w:r>
                            <w:proofErr w:type="spellEnd"/>
                            <w:r w:rsidR="0008652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6528">
                              <w:rPr>
                                <w:b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 xml:space="preserve">, summer workshops, </w:t>
                            </w:r>
                            <w:r w:rsidR="009E3DED">
                              <w:rPr>
                                <w:sz w:val="24"/>
                                <w:szCs w:val="24"/>
                              </w:rPr>
                              <w:t>me</w:t>
                            </w:r>
                            <w:r w:rsidR="00A26B9F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1B54">
                              <w:rPr>
                                <w:sz w:val="24"/>
                                <w:szCs w:val="24"/>
                              </w:rPr>
                              <w:t>afota</w:t>
                            </w:r>
                            <w:proofErr w:type="spellEnd"/>
                            <w:r w:rsidR="00E91B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1B54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E91B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91B54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E91B5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E91B54">
                              <w:rPr>
                                <w:sz w:val="24"/>
                                <w:szCs w:val="24"/>
                              </w:rPr>
                              <w:t xml:space="preserve">won </w:t>
                            </w:r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91B54">
                              <w:rPr>
                                <w:sz w:val="24"/>
                                <w:szCs w:val="24"/>
                              </w:rPr>
                              <w:t>pekin</w:t>
                            </w:r>
                            <w:proofErr w:type="gramEnd"/>
                            <w:r w:rsidR="00405871" w:rsidRPr="00405871">
                              <w:rPr>
                                <w:sz w:val="24"/>
                                <w:szCs w:val="24"/>
                              </w:rPr>
                              <w:t xml:space="preserve"> music, arts, science, etc.</w:t>
                            </w:r>
                          </w:p>
                          <w:p w14:paraId="30E1137E" w14:textId="7F525797" w:rsidR="00405871" w:rsidRPr="00405871" w:rsidRDefault="00E91B54" w:rsidP="00BE44B1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son</w:t>
                            </w:r>
                            <w:r w:rsidR="00FE5BE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FE5BE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ite</w:t>
                            </w:r>
                            <w:proofErr w:type="spellEnd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eukun</w:t>
                            </w:r>
                            <w:proofErr w:type="spellEnd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iwinumw</w:t>
                            </w:r>
                            <w:proofErr w:type="spellEnd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97378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 summer</w:t>
                            </w:r>
                            <w:r w:rsidR="00AA5B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AA5B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A5B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ccount.</w:t>
                            </w:r>
                          </w:p>
                          <w:p w14:paraId="30E1137F" w14:textId="77777777" w:rsidR="00405871" w:rsidRPr="00124306" w:rsidRDefault="00405871" w:rsidP="00405871">
                            <w:pPr>
                              <w:pStyle w:val="NoSpacing"/>
                              <w:ind w:left="720"/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0E11380" w14:textId="56ABF5ED" w:rsidR="00405871" w:rsidRPr="002754FD" w:rsidRDefault="006E5539" w:rsidP="0040587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537B65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ek</w:t>
                            </w:r>
                            <w:proofErr w:type="spellEnd"/>
                          </w:p>
                          <w:p w14:paraId="30E11381" w14:textId="3C7F19FE" w:rsidR="00405871" w:rsidRPr="00124306" w:rsidRDefault="007B6DF2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nouwm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="00E4501C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 summer ren</w:t>
                            </w:r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amps, programs, volunteering</w:t>
                            </w:r>
                            <w:r w:rsidR="001D7957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1D7957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1D7957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fen </w:t>
                            </w:r>
                            <w:proofErr w:type="spellStart"/>
                            <w:r w:rsidR="001D7957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0" w:name="_Hlk524890580"/>
                            <w:proofErr w:type="spellStart"/>
                            <w:r w:rsidR="00301994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wesanoi</w:t>
                            </w:r>
                            <w:proofErr w:type="spellEnd"/>
                            <w:r w:rsidR="00301994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301994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301994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268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menunu</w:t>
                            </w:r>
                            <w:proofErr w:type="spellEnd"/>
                            <w:r w:rsidR="007E268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E268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7E268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524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peti</w:t>
                            </w:r>
                            <w:proofErr w:type="spellEnd"/>
                            <w:r w:rsidR="0091524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91524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91524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1524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gaweno</w:t>
                            </w:r>
                            <w:proofErr w:type="spellEnd"/>
                            <w:r w:rsidR="0091524E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 sine</w:t>
                            </w:r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A5F31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proofErr w:type="gramStart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ansoun</w:t>
                            </w:r>
                            <w:proofErr w:type="spell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kis</w:t>
                            </w:r>
                            <w:proofErr w:type="spell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)</w:t>
                            </w:r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programin</w:t>
                            </w:r>
                            <w:proofErr w:type="spellEnd"/>
                            <w:r w:rsidR="00B8391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 summer, </w:t>
                            </w:r>
                            <w:proofErr w:type="spellStart"/>
                            <w:r w:rsidR="00537B65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anantier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ut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ngangn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tott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etin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tumun</w:t>
                            </w:r>
                            <w:proofErr w:type="spellEnd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E69F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8D262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!)</w:t>
                            </w:r>
                            <w:r w:rsidR="006C61C5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bookmarkEnd w:id="0"/>
                          </w:p>
                          <w:p w14:paraId="30E11382" w14:textId="5C7E5D0C" w:rsidR="00405871" w:rsidRPr="00124306" w:rsidRDefault="007F410A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bookmarkStart w:id="1" w:name="_Hlk524890795"/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llege savings plan, </w:t>
                            </w:r>
                            <w:proofErr w:type="spellStart"/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</w:t>
                            </w:r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CF3F9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Porous</w:t>
                            </w:r>
                            <w:r w:rsidR="00405871"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hon non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405871"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bank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405871"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redit union</w:t>
                            </w:r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we chon </w:t>
                            </w:r>
                            <w:proofErr w:type="spellStart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A51D8A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A29C2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college savings.</w:t>
                            </w:r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wanong</w:t>
                            </w:r>
                            <w:proofErr w:type="spellEnd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fite</w:t>
                            </w:r>
                            <w:proofErr w:type="spellEnd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75A7B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eukun</w:t>
                            </w:r>
                            <w:proofErr w:type="spellEnd"/>
                            <w:r w:rsidR="000538B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538B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="000538B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="000538B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0538B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 summer non an account</w:t>
                            </w:r>
                            <w:bookmarkEnd w:id="1"/>
                            <w:r w:rsidR="000538B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405871"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0E11383" w14:textId="4E022235" w:rsidR="00405871" w:rsidRPr="00124306" w:rsidRDefault="0074283F" w:rsidP="00BE44B1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bookmarkStart w:id="2" w:name="_Hlk524890846"/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tawengeni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chuno</w:t>
                            </w:r>
                            <w:proofErr w:type="spellEnd"/>
                            <w:r w:rsidR="004F2114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ekewer</w:t>
                            </w:r>
                            <w:proofErr w:type="spellEnd"/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llege campuses </w:t>
                            </w:r>
                            <w:proofErr w:type="spellStart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="006019ED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won vacation</w:t>
                            </w:r>
                            <w:r w:rsidR="00405871" w:rsidRPr="00124306">
                              <w:rPr>
                                <w:rFonts w:cs="Arial"/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405871"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</w:t>
                            </w:r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 </w:t>
                            </w:r>
                            <w:proofErr w:type="spellStart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wwon</w:t>
                            </w:r>
                            <w:proofErr w:type="spellEnd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vacation </w:t>
                            </w:r>
                            <w:proofErr w:type="spellStart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unukun</w:t>
                            </w:r>
                            <w:proofErr w:type="spellEnd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D11198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llege</w:t>
                            </w:r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keuno</w:t>
                            </w:r>
                            <w:proofErr w:type="spellEnd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ka no </w:t>
                            </w:r>
                            <w:proofErr w:type="spellStart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mwongo</w:t>
                            </w:r>
                            <w:proofErr w:type="spellEnd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enien</w:t>
                            </w:r>
                            <w:proofErr w:type="spellEnd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C2AF9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mwongon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unukun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won campus</w:t>
                            </w:r>
                            <w:r w:rsidR="00405871" w:rsidRPr="00124306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otun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254997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pwar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ramas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kame non summer</w:t>
                            </w:r>
                            <w:bookmarkEnd w:id="2"/>
                            <w:r w:rsidR="003D168F">
                              <w:rPr>
                                <w:rFonts w:cs="Arial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0E11384" w14:textId="77777777" w:rsidR="000A2092" w:rsidRPr="000A2092" w:rsidRDefault="000A2092" w:rsidP="000A2092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1134D" id="_x0000_s1036" type="#_x0000_t202" style="position:absolute;margin-left:343.3pt;margin-top:144.8pt;width:394.5pt;height:460.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" fillcolor="#e1eee8 [663]" stroked="f">
                <v:textbox>
                  <w:txbxContent>
                    <w:p w14:paraId="30E1137B" w14:textId="13E7A7A0" w:rsidR="00405871" w:rsidRPr="00B34BCF" w:rsidRDefault="00166A42" w:rsidP="0040587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hon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ek</w:t>
                      </w:r>
                      <w:proofErr w:type="spellEnd"/>
                    </w:p>
                    <w:p w14:paraId="30E1137C" w14:textId="69EAC285" w:rsidR="00405871" w:rsidRPr="00405871" w:rsidRDefault="002A419A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r w:rsidR="00537B65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>ko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amwo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och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anso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on summer</w:t>
                      </w:r>
                      <w:r w:rsidR="00405871" w:rsidRPr="00405871">
                        <w:rPr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405871" w:rsidRPr="00405871">
                        <w:rPr>
                          <w:sz w:val="24"/>
                          <w:szCs w:val="24"/>
                        </w:rPr>
                        <w:t xml:space="preserve">, volunteer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lass non summer</w:t>
                      </w:r>
                      <w:r w:rsidR="00405871" w:rsidRPr="00405871">
                        <w:rPr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885984">
                        <w:rPr>
                          <w:sz w:val="24"/>
                          <w:szCs w:val="24"/>
                        </w:rPr>
                        <w:t>towaweno</w:t>
                      </w:r>
                      <w:proofErr w:type="spellEnd"/>
                      <w:r w:rsidR="0088598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85984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85984">
                        <w:rPr>
                          <w:sz w:val="24"/>
                          <w:szCs w:val="24"/>
                        </w:rPr>
                        <w:t xml:space="preserve"> ewe college mi </w:t>
                      </w:r>
                      <w:proofErr w:type="spellStart"/>
                      <w:r w:rsidR="00885984">
                        <w:rPr>
                          <w:sz w:val="24"/>
                          <w:szCs w:val="24"/>
                        </w:rPr>
                        <w:t>kane</w:t>
                      </w:r>
                      <w:proofErr w:type="spellEnd"/>
                      <w:r w:rsidR="0088598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85984">
                        <w:rPr>
                          <w:sz w:val="24"/>
                          <w:szCs w:val="24"/>
                        </w:rPr>
                        <w:t>ngonuk</w:t>
                      </w:r>
                      <w:proofErr w:type="spellEnd"/>
                      <w:r w:rsidR="00405871" w:rsidRPr="00405871">
                        <w:rPr>
                          <w:sz w:val="24"/>
                          <w:szCs w:val="24"/>
                        </w:rPr>
                        <w:t>).</w:t>
                      </w:r>
                    </w:p>
                    <w:p w14:paraId="30E1137D" w14:textId="07913072" w:rsidR="00405871" w:rsidRPr="00405871" w:rsidRDefault="0009162B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program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peki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eochunoi</w:t>
                      </w:r>
                      <w:proofErr w:type="spellEnd"/>
                      <w:r w:rsidR="00086528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6528">
                        <w:rPr>
                          <w:b/>
                          <w:sz w:val="24"/>
                          <w:szCs w:val="24"/>
                        </w:rPr>
                        <w:t>nonomwun</w:t>
                      </w:r>
                      <w:proofErr w:type="spellEnd"/>
                      <w:r w:rsidR="00086528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6528">
                        <w:rPr>
                          <w:b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405871" w:rsidRPr="00405871">
                        <w:rPr>
                          <w:sz w:val="24"/>
                          <w:szCs w:val="24"/>
                        </w:rPr>
                        <w:t xml:space="preserve">, summer workshops, </w:t>
                      </w:r>
                      <w:r w:rsidR="009E3DED">
                        <w:rPr>
                          <w:sz w:val="24"/>
                          <w:szCs w:val="24"/>
                        </w:rPr>
                        <w:t>me</w:t>
                      </w:r>
                      <w:r w:rsidR="00A26B9F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1B54">
                        <w:rPr>
                          <w:sz w:val="24"/>
                          <w:szCs w:val="24"/>
                        </w:rPr>
                        <w:t>afota</w:t>
                      </w:r>
                      <w:proofErr w:type="spellEnd"/>
                      <w:r w:rsidR="00E91B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1B54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E91B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91B54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E91B5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E91B54">
                        <w:rPr>
                          <w:sz w:val="24"/>
                          <w:szCs w:val="24"/>
                        </w:rPr>
                        <w:t xml:space="preserve">won </w:t>
                      </w:r>
                      <w:r w:rsidR="00405871" w:rsidRPr="0040587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91B54">
                        <w:rPr>
                          <w:sz w:val="24"/>
                          <w:szCs w:val="24"/>
                        </w:rPr>
                        <w:t>pekin</w:t>
                      </w:r>
                      <w:proofErr w:type="gramEnd"/>
                      <w:r w:rsidR="00405871" w:rsidRPr="00405871">
                        <w:rPr>
                          <w:sz w:val="24"/>
                          <w:szCs w:val="24"/>
                        </w:rPr>
                        <w:t xml:space="preserve"> music, arts, science, etc.</w:t>
                      </w:r>
                    </w:p>
                    <w:p w14:paraId="30E1137E" w14:textId="7F525797" w:rsidR="00405871" w:rsidRPr="00405871" w:rsidRDefault="00E91B54" w:rsidP="00BE44B1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son</w:t>
                      </w:r>
                      <w:r w:rsidR="00FE5BE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FE5BE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ite</w:t>
                      </w:r>
                      <w:proofErr w:type="spellEnd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eukun</w:t>
                      </w:r>
                      <w:proofErr w:type="spellEnd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iwinumw</w:t>
                      </w:r>
                      <w:proofErr w:type="spellEnd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97378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on summer</w:t>
                      </w:r>
                      <w:r w:rsidR="00AA5B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AA5B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AA5B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ccount.</w:t>
                      </w:r>
                    </w:p>
                    <w:p w14:paraId="30E1137F" w14:textId="77777777" w:rsidR="00405871" w:rsidRPr="00124306" w:rsidRDefault="00405871" w:rsidP="00405871">
                      <w:pPr>
                        <w:pStyle w:val="NoSpacing"/>
                        <w:ind w:left="720"/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0E11380" w14:textId="56ABF5ED" w:rsidR="00405871" w:rsidRPr="002754FD" w:rsidRDefault="006E5539" w:rsidP="0040587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T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="00537B65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ek</w:t>
                      </w:r>
                      <w:proofErr w:type="spellEnd"/>
                    </w:p>
                    <w:p w14:paraId="30E11381" w14:textId="3C7F19FE" w:rsidR="00405871" w:rsidRPr="00124306" w:rsidRDefault="007B6DF2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nouwm</w:t>
                      </w:r>
                      <w:proofErr w:type="spellEnd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="00E4501C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non summer ren</w:t>
                      </w:r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camps, programs, volunteering</w:t>
                      </w:r>
                      <w:r w:rsidR="001D7957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1D7957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1D7957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fen </w:t>
                      </w:r>
                      <w:proofErr w:type="spellStart"/>
                      <w:r w:rsidR="001D7957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bookmarkStart w:id="3" w:name="_Hlk524890580"/>
                      <w:proofErr w:type="spellStart"/>
                      <w:r w:rsidR="00301994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wesanoi</w:t>
                      </w:r>
                      <w:proofErr w:type="spellEnd"/>
                      <w:r w:rsidR="00301994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301994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301994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268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menunu</w:t>
                      </w:r>
                      <w:proofErr w:type="spellEnd"/>
                      <w:r w:rsidR="007E268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E268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7E268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524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peti</w:t>
                      </w:r>
                      <w:proofErr w:type="spellEnd"/>
                      <w:r w:rsidR="0091524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91524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91524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1524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gaweno</w:t>
                      </w:r>
                      <w:proofErr w:type="spellEnd"/>
                      <w:r w:rsidR="0091524E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n sine</w:t>
                      </w:r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pesei</w:t>
                      </w:r>
                      <w:proofErr w:type="spellEnd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A5F31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proofErr w:type="gramStart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ansoun</w:t>
                      </w:r>
                      <w:proofErr w:type="spell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mwo</w:t>
                      </w:r>
                      <w:proofErr w:type="spell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kis</w:t>
                      </w:r>
                      <w:proofErr w:type="spell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)</w:t>
                      </w:r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programin</w:t>
                      </w:r>
                      <w:proofErr w:type="spellEnd"/>
                      <w:r w:rsidR="00B8391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on summer, </w:t>
                      </w:r>
                      <w:proofErr w:type="spellStart"/>
                      <w:r w:rsidR="00537B65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anantier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ut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ngangn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mwo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tott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etin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tumun</w:t>
                      </w:r>
                      <w:proofErr w:type="spellEnd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E69F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8D262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!)</w:t>
                      </w:r>
                      <w:r w:rsidR="006C61C5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bookmarkEnd w:id="3"/>
                    </w:p>
                    <w:p w14:paraId="30E11382" w14:textId="5C7E5D0C" w:rsidR="00405871" w:rsidRPr="00124306" w:rsidRDefault="007F410A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bookmarkStart w:id="4" w:name="_Hlk524890795"/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college savings plan, </w:t>
                      </w:r>
                      <w:proofErr w:type="spellStart"/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</w:t>
                      </w:r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ka</w:t>
                      </w:r>
                      <w:proofErr w:type="spellEnd"/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kose</w:t>
                      </w:r>
                      <w:proofErr w:type="spellEnd"/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mwo</w:t>
                      </w:r>
                      <w:proofErr w:type="spellEnd"/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CF3F9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Porous</w:t>
                      </w:r>
                      <w:r w:rsidR="00405871"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chon non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ewe</w:t>
                      </w:r>
                      <w:r w:rsidR="00405871"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bank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405871"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credit union</w:t>
                      </w:r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ewe chon </w:t>
                      </w:r>
                      <w:proofErr w:type="spellStart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A51D8A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5A29C2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college savings.</w:t>
                      </w:r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Pesei</w:t>
                      </w:r>
                      <w:proofErr w:type="spellEnd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wanong</w:t>
                      </w:r>
                      <w:proofErr w:type="spellEnd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fite</w:t>
                      </w:r>
                      <w:proofErr w:type="spellEnd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75A7B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eukun</w:t>
                      </w:r>
                      <w:proofErr w:type="spellEnd"/>
                      <w:r w:rsidR="000538B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538B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iwinin</w:t>
                      </w:r>
                      <w:proofErr w:type="spellEnd"/>
                      <w:r w:rsidR="000538B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="000538B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0538B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on summer non an account</w:t>
                      </w:r>
                      <w:bookmarkEnd w:id="4"/>
                      <w:r w:rsidR="000538B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405871"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0E11383" w14:textId="4E022235" w:rsidR="00405871" w:rsidRPr="00124306" w:rsidRDefault="0074283F" w:rsidP="00BE44B1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</w:pPr>
                      <w:bookmarkStart w:id="5" w:name="_Hlk524890846"/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tawengeni</w:t>
                      </w:r>
                      <w:proofErr w:type="spellEnd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chuno</w:t>
                      </w:r>
                      <w:proofErr w:type="spellEnd"/>
                      <w:r w:rsidR="004F2114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ekewer</w:t>
                      </w:r>
                      <w:proofErr w:type="spellEnd"/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college campuses </w:t>
                      </w:r>
                      <w:proofErr w:type="spellStart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="006019ED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won vacation</w:t>
                      </w:r>
                      <w:r w:rsidR="00405871" w:rsidRPr="00124306">
                        <w:rPr>
                          <w:rFonts w:cs="Arial"/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405871"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</w:t>
                      </w:r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a</w:t>
                      </w:r>
                      <w:proofErr w:type="spellEnd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e</w:t>
                      </w:r>
                      <w:proofErr w:type="spellEnd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o </w:t>
                      </w:r>
                      <w:proofErr w:type="spellStart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wwon</w:t>
                      </w:r>
                      <w:proofErr w:type="spellEnd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vacation </w:t>
                      </w:r>
                      <w:proofErr w:type="spellStart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unukun</w:t>
                      </w:r>
                      <w:proofErr w:type="spellEnd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D11198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college</w:t>
                      </w:r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keuno</w:t>
                      </w:r>
                      <w:proofErr w:type="spellEnd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ka no </w:t>
                      </w:r>
                      <w:proofErr w:type="spellStart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mwongo</w:t>
                      </w:r>
                      <w:proofErr w:type="spellEnd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enien</w:t>
                      </w:r>
                      <w:proofErr w:type="spellEnd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C2AF9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mwongon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unukun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won campus</w:t>
                      </w:r>
                      <w:r w:rsidR="00405871" w:rsidRPr="00124306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wora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otun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254997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pwar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 xml:space="preserve"> kame non summer</w:t>
                      </w:r>
                      <w:bookmarkEnd w:id="5"/>
                      <w:r w:rsidR="003D168F">
                        <w:rPr>
                          <w:rFonts w:cs="Arial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30E11384" w14:textId="77777777" w:rsidR="000A2092" w:rsidRPr="000A2092" w:rsidRDefault="000A2092" w:rsidP="000A2092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C5AA9" w14:textId="77777777" w:rsidR="000B7600" w:rsidRDefault="000B7600" w:rsidP="009909CD">
      <w:pPr>
        <w:spacing w:after="0" w:line="240" w:lineRule="auto"/>
      </w:pPr>
      <w:r>
        <w:separator/>
      </w:r>
    </w:p>
  </w:endnote>
  <w:endnote w:type="continuationSeparator" w:id="0">
    <w:p w14:paraId="4F089EA0" w14:textId="77777777" w:rsidR="000B7600" w:rsidRDefault="000B760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87841" w14:textId="77777777" w:rsidR="00253478" w:rsidRDefault="00253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E11355" w14:textId="77777777" w:rsidR="0031361F" w:rsidRDefault="0031361F" w:rsidP="0031361F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0E11357" wp14:editId="30E1135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E067D74" w14:textId="77777777" w:rsidR="00253478" w:rsidRDefault="00253478" w:rsidP="00253478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</w:rPr>
        <w:t>https://gearup.wa.gov/students-families</w:t>
      </w:r>
    </w:hyperlink>
    <w:r>
      <w:t xml:space="preserve"> </w:t>
    </w:r>
    <w:r>
      <w:rPr>
        <w:rFonts w:ascii="Myriad Pro" w:hAnsi="Myriad Pro"/>
        <w:sz w:val="24"/>
        <w:szCs w:val="36"/>
      </w:rPr>
      <w:t xml:space="preserve">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8B227" w14:textId="77777777" w:rsidR="00253478" w:rsidRDefault="00253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633704" w14:textId="77777777" w:rsidR="000B7600" w:rsidRDefault="000B7600" w:rsidP="009909CD">
      <w:pPr>
        <w:spacing w:after="0" w:line="240" w:lineRule="auto"/>
      </w:pPr>
      <w:r>
        <w:separator/>
      </w:r>
    </w:p>
  </w:footnote>
  <w:footnote w:type="continuationSeparator" w:id="0">
    <w:p w14:paraId="6988452D" w14:textId="77777777" w:rsidR="000B7600" w:rsidRDefault="000B7600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85C7F" w14:textId="77777777" w:rsidR="00253478" w:rsidRDefault="002534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30B6D7" w14:textId="77777777" w:rsidR="00253478" w:rsidRDefault="002534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CFE29" w14:textId="77777777" w:rsidR="00253478" w:rsidRDefault="002534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136F9"/>
    <w:multiLevelType w:val="hybridMultilevel"/>
    <w:tmpl w:val="65FCCFF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745C90"/>
    <w:multiLevelType w:val="hybridMultilevel"/>
    <w:tmpl w:val="B3FC491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904BD"/>
    <w:multiLevelType w:val="hybridMultilevel"/>
    <w:tmpl w:val="DC9E5BD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bEwMDEzNjQ0NjNR0lEKTi0uzszPAykwrAUAKBKcbiwAAAA="/>
  </w:docVars>
  <w:rsids>
    <w:rsidRoot w:val="001B2141"/>
    <w:rsid w:val="00003CCA"/>
    <w:rsid w:val="00005E2A"/>
    <w:rsid w:val="00043586"/>
    <w:rsid w:val="00043E87"/>
    <w:rsid w:val="00044492"/>
    <w:rsid w:val="000538BF"/>
    <w:rsid w:val="00062709"/>
    <w:rsid w:val="00076C3A"/>
    <w:rsid w:val="000842BF"/>
    <w:rsid w:val="00086528"/>
    <w:rsid w:val="0009162B"/>
    <w:rsid w:val="000A2092"/>
    <w:rsid w:val="000B34E4"/>
    <w:rsid w:val="000B7600"/>
    <w:rsid w:val="000C40B8"/>
    <w:rsid w:val="000C79BA"/>
    <w:rsid w:val="00125900"/>
    <w:rsid w:val="00145FEC"/>
    <w:rsid w:val="00151EA2"/>
    <w:rsid w:val="00166A42"/>
    <w:rsid w:val="001733BE"/>
    <w:rsid w:val="001946DA"/>
    <w:rsid w:val="001956B9"/>
    <w:rsid w:val="001A6610"/>
    <w:rsid w:val="001B2141"/>
    <w:rsid w:val="001B3F7B"/>
    <w:rsid w:val="001D16DC"/>
    <w:rsid w:val="001D41E3"/>
    <w:rsid w:val="001D5F2E"/>
    <w:rsid w:val="001D7957"/>
    <w:rsid w:val="001E2753"/>
    <w:rsid w:val="00203C47"/>
    <w:rsid w:val="0022727C"/>
    <w:rsid w:val="0023051B"/>
    <w:rsid w:val="0023110F"/>
    <w:rsid w:val="00253478"/>
    <w:rsid w:val="00254997"/>
    <w:rsid w:val="00270514"/>
    <w:rsid w:val="00275A7B"/>
    <w:rsid w:val="00275C50"/>
    <w:rsid w:val="0028437F"/>
    <w:rsid w:val="002936C5"/>
    <w:rsid w:val="002A0165"/>
    <w:rsid w:val="002A09B4"/>
    <w:rsid w:val="002A419A"/>
    <w:rsid w:val="002B3FC6"/>
    <w:rsid w:val="002C196C"/>
    <w:rsid w:val="002E12D9"/>
    <w:rsid w:val="002E5CEC"/>
    <w:rsid w:val="002F0A0F"/>
    <w:rsid w:val="002F509C"/>
    <w:rsid w:val="00300075"/>
    <w:rsid w:val="00301994"/>
    <w:rsid w:val="003060C4"/>
    <w:rsid w:val="0031361F"/>
    <w:rsid w:val="003174CA"/>
    <w:rsid w:val="0032296F"/>
    <w:rsid w:val="003262D5"/>
    <w:rsid w:val="00350B5B"/>
    <w:rsid w:val="00366779"/>
    <w:rsid w:val="003961CF"/>
    <w:rsid w:val="003973E3"/>
    <w:rsid w:val="003B2109"/>
    <w:rsid w:val="003B582A"/>
    <w:rsid w:val="003D168F"/>
    <w:rsid w:val="003D4F4E"/>
    <w:rsid w:val="003E7F76"/>
    <w:rsid w:val="00405871"/>
    <w:rsid w:val="00406591"/>
    <w:rsid w:val="00410AF3"/>
    <w:rsid w:val="00414D69"/>
    <w:rsid w:val="004252EB"/>
    <w:rsid w:val="00425AEC"/>
    <w:rsid w:val="00436814"/>
    <w:rsid w:val="004378C0"/>
    <w:rsid w:val="00442DFB"/>
    <w:rsid w:val="0045220E"/>
    <w:rsid w:val="00462C90"/>
    <w:rsid w:val="00471FAA"/>
    <w:rsid w:val="0047425E"/>
    <w:rsid w:val="00493A3C"/>
    <w:rsid w:val="004A4CCB"/>
    <w:rsid w:val="004B165A"/>
    <w:rsid w:val="004B4B89"/>
    <w:rsid w:val="004C37D9"/>
    <w:rsid w:val="004D131D"/>
    <w:rsid w:val="004F1C17"/>
    <w:rsid w:val="004F2114"/>
    <w:rsid w:val="004F79AE"/>
    <w:rsid w:val="005326F5"/>
    <w:rsid w:val="00532A29"/>
    <w:rsid w:val="00537B65"/>
    <w:rsid w:val="00546FBC"/>
    <w:rsid w:val="0055637C"/>
    <w:rsid w:val="00565878"/>
    <w:rsid w:val="00574FCD"/>
    <w:rsid w:val="00587DE6"/>
    <w:rsid w:val="005A29C2"/>
    <w:rsid w:val="005B0AAB"/>
    <w:rsid w:val="005B68C4"/>
    <w:rsid w:val="005C4C02"/>
    <w:rsid w:val="005D4CBD"/>
    <w:rsid w:val="005F54E6"/>
    <w:rsid w:val="006019ED"/>
    <w:rsid w:val="00605A17"/>
    <w:rsid w:val="006207D8"/>
    <w:rsid w:val="00622246"/>
    <w:rsid w:val="00624019"/>
    <w:rsid w:val="00627CA3"/>
    <w:rsid w:val="00645074"/>
    <w:rsid w:val="0065166B"/>
    <w:rsid w:val="00657869"/>
    <w:rsid w:val="00661D0B"/>
    <w:rsid w:val="00666E73"/>
    <w:rsid w:val="00671A4B"/>
    <w:rsid w:val="00675C1D"/>
    <w:rsid w:val="006765A1"/>
    <w:rsid w:val="0068152F"/>
    <w:rsid w:val="00685C13"/>
    <w:rsid w:val="00690563"/>
    <w:rsid w:val="00696E04"/>
    <w:rsid w:val="006A5F31"/>
    <w:rsid w:val="006A6DAE"/>
    <w:rsid w:val="006B6BF0"/>
    <w:rsid w:val="006B7578"/>
    <w:rsid w:val="006C61C5"/>
    <w:rsid w:val="006E5539"/>
    <w:rsid w:val="006F45EA"/>
    <w:rsid w:val="0070210A"/>
    <w:rsid w:val="007205AC"/>
    <w:rsid w:val="00724084"/>
    <w:rsid w:val="00731DB3"/>
    <w:rsid w:val="0074283F"/>
    <w:rsid w:val="00745E8D"/>
    <w:rsid w:val="0075162C"/>
    <w:rsid w:val="00757EFF"/>
    <w:rsid w:val="007672C4"/>
    <w:rsid w:val="00781C88"/>
    <w:rsid w:val="007838C5"/>
    <w:rsid w:val="00784F1D"/>
    <w:rsid w:val="00787CCF"/>
    <w:rsid w:val="007925F6"/>
    <w:rsid w:val="007B5F21"/>
    <w:rsid w:val="007B6DF2"/>
    <w:rsid w:val="007C5050"/>
    <w:rsid w:val="007E1871"/>
    <w:rsid w:val="007E268B"/>
    <w:rsid w:val="007F410A"/>
    <w:rsid w:val="007F4514"/>
    <w:rsid w:val="00803F48"/>
    <w:rsid w:val="008110A7"/>
    <w:rsid w:val="00826BAA"/>
    <w:rsid w:val="00833C75"/>
    <w:rsid w:val="0084609E"/>
    <w:rsid w:val="00854BA0"/>
    <w:rsid w:val="00862316"/>
    <w:rsid w:val="00862933"/>
    <w:rsid w:val="00864EB9"/>
    <w:rsid w:val="00874387"/>
    <w:rsid w:val="00882533"/>
    <w:rsid w:val="008843DF"/>
    <w:rsid w:val="00885984"/>
    <w:rsid w:val="008916E0"/>
    <w:rsid w:val="008950A4"/>
    <w:rsid w:val="008A4FE5"/>
    <w:rsid w:val="008A7131"/>
    <w:rsid w:val="008B23FB"/>
    <w:rsid w:val="008D262F"/>
    <w:rsid w:val="008D4C50"/>
    <w:rsid w:val="008E5692"/>
    <w:rsid w:val="008E6596"/>
    <w:rsid w:val="008F484C"/>
    <w:rsid w:val="00913808"/>
    <w:rsid w:val="0091524E"/>
    <w:rsid w:val="00916440"/>
    <w:rsid w:val="0092386D"/>
    <w:rsid w:val="009338EF"/>
    <w:rsid w:val="00933C01"/>
    <w:rsid w:val="009412A7"/>
    <w:rsid w:val="009662D8"/>
    <w:rsid w:val="009706EC"/>
    <w:rsid w:val="0097378E"/>
    <w:rsid w:val="00980FFC"/>
    <w:rsid w:val="009818F2"/>
    <w:rsid w:val="009909CD"/>
    <w:rsid w:val="009B09EE"/>
    <w:rsid w:val="009C5F84"/>
    <w:rsid w:val="009E1B25"/>
    <w:rsid w:val="009E3DED"/>
    <w:rsid w:val="009F19C9"/>
    <w:rsid w:val="00A25076"/>
    <w:rsid w:val="00A26B9F"/>
    <w:rsid w:val="00A41907"/>
    <w:rsid w:val="00A51106"/>
    <w:rsid w:val="00A51D8A"/>
    <w:rsid w:val="00A77D57"/>
    <w:rsid w:val="00A924DC"/>
    <w:rsid w:val="00AA1A72"/>
    <w:rsid w:val="00AA5B7B"/>
    <w:rsid w:val="00AB0FA4"/>
    <w:rsid w:val="00AB540A"/>
    <w:rsid w:val="00AC4849"/>
    <w:rsid w:val="00AC48CF"/>
    <w:rsid w:val="00AC5E47"/>
    <w:rsid w:val="00AC67ED"/>
    <w:rsid w:val="00AE40B0"/>
    <w:rsid w:val="00AF41B9"/>
    <w:rsid w:val="00AF603C"/>
    <w:rsid w:val="00B044CD"/>
    <w:rsid w:val="00B53C93"/>
    <w:rsid w:val="00B573B4"/>
    <w:rsid w:val="00B60611"/>
    <w:rsid w:val="00B646B2"/>
    <w:rsid w:val="00B75E17"/>
    <w:rsid w:val="00B77CBD"/>
    <w:rsid w:val="00B8391F"/>
    <w:rsid w:val="00B91A1C"/>
    <w:rsid w:val="00B940C7"/>
    <w:rsid w:val="00BA3180"/>
    <w:rsid w:val="00BA65F0"/>
    <w:rsid w:val="00BB2B79"/>
    <w:rsid w:val="00BD4CFD"/>
    <w:rsid w:val="00BE0B4A"/>
    <w:rsid w:val="00BE0C09"/>
    <w:rsid w:val="00BE44B1"/>
    <w:rsid w:val="00BF154F"/>
    <w:rsid w:val="00C11E7C"/>
    <w:rsid w:val="00C2068A"/>
    <w:rsid w:val="00C434DF"/>
    <w:rsid w:val="00C66C72"/>
    <w:rsid w:val="00C76031"/>
    <w:rsid w:val="00C76507"/>
    <w:rsid w:val="00C82327"/>
    <w:rsid w:val="00C91747"/>
    <w:rsid w:val="00C9299F"/>
    <w:rsid w:val="00CA36F6"/>
    <w:rsid w:val="00CD2DEC"/>
    <w:rsid w:val="00CD5BE5"/>
    <w:rsid w:val="00CE0331"/>
    <w:rsid w:val="00CE0919"/>
    <w:rsid w:val="00CE5BCB"/>
    <w:rsid w:val="00CE69FA"/>
    <w:rsid w:val="00CE7486"/>
    <w:rsid w:val="00CF1D50"/>
    <w:rsid w:val="00CF3F9D"/>
    <w:rsid w:val="00CF40E5"/>
    <w:rsid w:val="00D11198"/>
    <w:rsid w:val="00D14F9D"/>
    <w:rsid w:val="00D23810"/>
    <w:rsid w:val="00D257AF"/>
    <w:rsid w:val="00D27D69"/>
    <w:rsid w:val="00D30245"/>
    <w:rsid w:val="00D321C2"/>
    <w:rsid w:val="00D4338C"/>
    <w:rsid w:val="00D55E6A"/>
    <w:rsid w:val="00D64E47"/>
    <w:rsid w:val="00D72EB6"/>
    <w:rsid w:val="00D900FB"/>
    <w:rsid w:val="00D95C16"/>
    <w:rsid w:val="00DA0181"/>
    <w:rsid w:val="00DA2EA9"/>
    <w:rsid w:val="00DA7496"/>
    <w:rsid w:val="00DD4652"/>
    <w:rsid w:val="00DE0B60"/>
    <w:rsid w:val="00E21342"/>
    <w:rsid w:val="00E3340F"/>
    <w:rsid w:val="00E36035"/>
    <w:rsid w:val="00E4501C"/>
    <w:rsid w:val="00E62E7F"/>
    <w:rsid w:val="00E669EE"/>
    <w:rsid w:val="00E870CA"/>
    <w:rsid w:val="00E900EB"/>
    <w:rsid w:val="00E91B54"/>
    <w:rsid w:val="00EA1D44"/>
    <w:rsid w:val="00EA78CA"/>
    <w:rsid w:val="00EC2FF8"/>
    <w:rsid w:val="00EC38F3"/>
    <w:rsid w:val="00ED2BFD"/>
    <w:rsid w:val="00ED38EB"/>
    <w:rsid w:val="00ED47CB"/>
    <w:rsid w:val="00EE2E46"/>
    <w:rsid w:val="00F010F1"/>
    <w:rsid w:val="00F22F5D"/>
    <w:rsid w:val="00F35BE3"/>
    <w:rsid w:val="00F40A18"/>
    <w:rsid w:val="00F5014D"/>
    <w:rsid w:val="00F56DB3"/>
    <w:rsid w:val="00F7360E"/>
    <w:rsid w:val="00F82145"/>
    <w:rsid w:val="00F95852"/>
    <w:rsid w:val="00FA1664"/>
    <w:rsid w:val="00FB0D2C"/>
    <w:rsid w:val="00FC2AF9"/>
    <w:rsid w:val="00FD7D61"/>
    <w:rsid w:val="00FE50D3"/>
    <w:rsid w:val="00FE5BE6"/>
    <w:rsid w:val="00FF020C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E11335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7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5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7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7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63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49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1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6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4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28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359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61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49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3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3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05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33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7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90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7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700C46"/>
    <w:rsid w:val="008B0559"/>
    <w:rsid w:val="008C7997"/>
    <w:rsid w:val="00A31BA8"/>
    <w:rsid w:val="00A523FA"/>
    <w:rsid w:val="00BD4B9E"/>
    <w:rsid w:val="00CC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81E19A-A2C0-4159-8D81-09764E3205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9-19T17:27:00Z</dcterms:created>
  <dcterms:modified xsi:type="dcterms:W3CDTF">2021-11-22T11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